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AA1A78" w14:textId="0202894A" w:rsidR="007E30AB" w:rsidRPr="0031057A" w:rsidRDefault="007F23D5" w:rsidP="007E30AB">
      <w:pPr>
        <w:pStyle w:val="Title"/>
      </w:pPr>
      <w:r>
        <w:t xml:space="preserve">CS </w:t>
      </w:r>
      <w:r w:rsidR="00D62159">
        <w:t>4</w:t>
      </w:r>
      <w:r>
        <w:t>84</w:t>
      </w:r>
      <w:r w:rsidR="007E30AB">
        <w:t xml:space="preserve">: </w:t>
      </w:r>
      <w:r w:rsidR="00D62159">
        <w:t xml:space="preserve">Introduction to </w:t>
      </w:r>
      <w:r>
        <w:t>Machine Learning</w:t>
      </w:r>
    </w:p>
    <w:p w14:paraId="10C64005" w14:textId="4033D212" w:rsidR="007E30AB" w:rsidRDefault="00D62159" w:rsidP="007E30AB">
      <w:pPr>
        <w:pStyle w:val="Subtitle"/>
        <w:pBdr>
          <w:bottom w:val="single" w:sz="6" w:space="1" w:color="auto"/>
        </w:pBdr>
      </w:pPr>
      <w:r>
        <w:t>Autumn</w:t>
      </w:r>
      <w:r w:rsidR="00DF44E8">
        <w:t xml:space="preserve"> 20</w:t>
      </w:r>
      <w:r w:rsidR="005F3EC7">
        <w:t>20</w:t>
      </w:r>
      <w:r w:rsidR="005A5FB7">
        <w:t xml:space="preserve"> Assignment </w:t>
      </w:r>
      <w:r w:rsidR="0022491A">
        <w:t>4</w:t>
      </w:r>
    </w:p>
    <w:p w14:paraId="2AB01BEF" w14:textId="7A81B8FF" w:rsidR="00D62159" w:rsidRDefault="00D62159" w:rsidP="00D62159">
      <w:pPr>
        <w:pStyle w:val="Heading1"/>
      </w:pPr>
      <w:bookmarkStart w:id="0" w:name="_Hlk36029334"/>
      <w:r>
        <w:t>Question 1 and 2</w:t>
      </w:r>
    </w:p>
    <w:p w14:paraId="35D5A2DA" w14:textId="5D8DFCE4" w:rsidR="00EF3C98" w:rsidRDefault="00EF3C98" w:rsidP="00D62159">
      <w:pPr>
        <w:spacing w:after="0" w:line="360" w:lineRule="auto"/>
      </w:pPr>
      <w:r>
        <w:t>In 2014, Allstate provided the data on Kaggle.com for the Allstate Purchase Prediction Challenge which is open.  The data contain transaction history for customers that ended up purchasing a policy. For each Customer ID, you are given their quote history and the coverage options they purchased.</w:t>
      </w:r>
    </w:p>
    <w:p w14:paraId="2B2B8F65" w14:textId="77777777" w:rsidR="00D62159" w:rsidRDefault="00D62159" w:rsidP="00D62159">
      <w:pPr>
        <w:spacing w:after="0" w:line="360" w:lineRule="auto"/>
      </w:pPr>
    </w:p>
    <w:bookmarkEnd w:id="0"/>
    <w:p w14:paraId="5FD554B1" w14:textId="6E79AB66" w:rsidR="003C42B8" w:rsidRDefault="00EF3C98" w:rsidP="00D62159">
      <w:pPr>
        <w:spacing w:after="0" w:line="360" w:lineRule="auto"/>
      </w:pPr>
      <w:r>
        <w:t xml:space="preserve">The data is available on the Blackboard as </w:t>
      </w:r>
      <w:r w:rsidRPr="00D62159">
        <w:rPr>
          <w:b/>
          <w:bCs/>
        </w:rPr>
        <w:t>Purchase_Likelihood.csv</w:t>
      </w:r>
      <w:r>
        <w:t>.</w:t>
      </w:r>
    </w:p>
    <w:p w14:paraId="48257555" w14:textId="587F8A1D" w:rsidR="00182A37" w:rsidRDefault="00182A37" w:rsidP="00D62159">
      <w:pPr>
        <w:numPr>
          <w:ilvl w:val="0"/>
          <w:numId w:val="33"/>
        </w:numPr>
        <w:spacing w:after="0" w:line="360" w:lineRule="auto"/>
        <w:ind w:left="360"/>
      </w:pPr>
      <w:r>
        <w:t xml:space="preserve">It contains </w:t>
      </w:r>
      <w:r w:rsidRPr="00CF43EE">
        <w:t>665</w:t>
      </w:r>
      <w:r>
        <w:t>,</w:t>
      </w:r>
      <w:r w:rsidRPr="00CF43EE">
        <w:t>249 observations</w:t>
      </w:r>
      <w:r>
        <w:t xml:space="preserve"> on </w:t>
      </w:r>
      <w:r w:rsidRPr="00CF43EE">
        <w:t>97</w:t>
      </w:r>
      <w:r>
        <w:t>,</w:t>
      </w:r>
      <w:r w:rsidRPr="00CF43EE">
        <w:t>009</w:t>
      </w:r>
      <w:r>
        <w:t xml:space="preserve"> unique Customer ID.</w:t>
      </w:r>
    </w:p>
    <w:p w14:paraId="161EFFCB" w14:textId="0B3819BC" w:rsidR="000B477D" w:rsidRDefault="000B477D" w:rsidP="00D62159">
      <w:pPr>
        <w:numPr>
          <w:ilvl w:val="0"/>
          <w:numId w:val="33"/>
        </w:numPr>
        <w:spacing w:after="0" w:line="360" w:lineRule="auto"/>
        <w:ind w:left="360"/>
      </w:pPr>
      <w:r>
        <w:t xml:space="preserve">The nominal target variable is </w:t>
      </w:r>
      <w:r w:rsidR="00CD5D61">
        <w:rPr>
          <w:b/>
        </w:rPr>
        <w:t>insurance</w:t>
      </w:r>
      <w:r>
        <w:t xml:space="preserve"> </w:t>
      </w:r>
      <w:r w:rsidR="00D62159">
        <w:t xml:space="preserve">that </w:t>
      </w:r>
      <w:r>
        <w:t>ha</w:t>
      </w:r>
      <w:r w:rsidR="005706D1">
        <w:t>s</w:t>
      </w:r>
      <w:r>
        <w:t xml:space="preserve"> these categories 0, 1, and 2</w:t>
      </w:r>
    </w:p>
    <w:p w14:paraId="3E47BB07" w14:textId="77777777" w:rsidR="000B477D" w:rsidRDefault="000B477D" w:rsidP="00D62159">
      <w:pPr>
        <w:numPr>
          <w:ilvl w:val="0"/>
          <w:numId w:val="33"/>
        </w:numPr>
        <w:spacing w:after="0" w:line="360" w:lineRule="auto"/>
        <w:ind w:left="360"/>
      </w:pPr>
      <w:r>
        <w:t>The nominal features are (categories are inside the parentheses):</w:t>
      </w:r>
    </w:p>
    <w:p w14:paraId="60DEE2CB" w14:textId="77777777" w:rsidR="000B477D" w:rsidRDefault="000B477D" w:rsidP="00D62159">
      <w:pPr>
        <w:pStyle w:val="ListParagraph"/>
        <w:numPr>
          <w:ilvl w:val="0"/>
          <w:numId w:val="35"/>
        </w:numPr>
        <w:spacing w:after="0" w:line="360" w:lineRule="auto"/>
        <w:ind w:left="792"/>
      </w:pPr>
      <w:proofErr w:type="spellStart"/>
      <w:r w:rsidRPr="003C42B8">
        <w:rPr>
          <w:b/>
        </w:rPr>
        <w:t>group_size</w:t>
      </w:r>
      <w:proofErr w:type="spellEnd"/>
      <w:r>
        <w:t xml:space="preserve">. </w:t>
      </w:r>
      <w:r w:rsidRPr="00D62159">
        <w:rPr>
          <w:i/>
          <w:iCs/>
        </w:rPr>
        <w:t>How many people will be covered under the policy (1, 2, 3 or 4)</w:t>
      </w:r>
      <w:r w:rsidR="00495D8D">
        <w:t>?</w:t>
      </w:r>
    </w:p>
    <w:p w14:paraId="61AF6B1F" w14:textId="77777777" w:rsidR="000B477D" w:rsidRDefault="000B477D" w:rsidP="00D62159">
      <w:pPr>
        <w:pStyle w:val="ListParagraph"/>
        <w:numPr>
          <w:ilvl w:val="0"/>
          <w:numId w:val="35"/>
        </w:numPr>
        <w:spacing w:after="0" w:line="360" w:lineRule="auto"/>
        <w:ind w:left="792"/>
      </w:pPr>
      <w:r w:rsidRPr="003C42B8">
        <w:rPr>
          <w:b/>
        </w:rPr>
        <w:t>homeowner</w:t>
      </w:r>
      <w:r>
        <w:t xml:space="preserve">. </w:t>
      </w:r>
      <w:r w:rsidRPr="00D62159">
        <w:rPr>
          <w:i/>
          <w:iCs/>
        </w:rPr>
        <w:t>Whether the customer owns a home or not (0 = No, 1 = Yes)</w:t>
      </w:r>
      <w:r w:rsidR="00495D8D">
        <w:t>?</w:t>
      </w:r>
    </w:p>
    <w:p w14:paraId="21AD7B40" w14:textId="454968BB" w:rsidR="000B477D" w:rsidRDefault="000B477D" w:rsidP="00D62159">
      <w:pPr>
        <w:pStyle w:val="ListParagraph"/>
        <w:numPr>
          <w:ilvl w:val="0"/>
          <w:numId w:val="35"/>
        </w:numPr>
        <w:spacing w:after="0" w:line="360" w:lineRule="auto"/>
        <w:ind w:left="792"/>
      </w:pPr>
      <w:proofErr w:type="spellStart"/>
      <w:r w:rsidRPr="003C42B8">
        <w:rPr>
          <w:b/>
        </w:rPr>
        <w:t>married_couple</w:t>
      </w:r>
      <w:proofErr w:type="spellEnd"/>
      <w:r>
        <w:t xml:space="preserve">. </w:t>
      </w:r>
      <w:r w:rsidRPr="00D62159">
        <w:rPr>
          <w:i/>
          <w:iCs/>
        </w:rPr>
        <w:t>Does the customer group contain a married couple (0 = No, 1 = Yes)</w:t>
      </w:r>
      <w:r w:rsidR="00495D8D">
        <w:t>?</w:t>
      </w:r>
    </w:p>
    <w:p w14:paraId="05C2A422" w14:textId="77777777" w:rsidR="00D62159" w:rsidRDefault="00D6215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66468C76" w14:textId="3C4387EF" w:rsidR="00182A37" w:rsidRDefault="00182A37" w:rsidP="00182A37">
      <w:pPr>
        <w:pStyle w:val="Heading1"/>
      </w:pPr>
      <w:r>
        <w:lastRenderedPageBreak/>
        <w:t>Question 1 (35 points)</w:t>
      </w:r>
    </w:p>
    <w:p w14:paraId="757AB204" w14:textId="753DF7BB" w:rsidR="00182A37" w:rsidRPr="00182A37" w:rsidRDefault="00182A37" w:rsidP="00D62159">
      <w:pPr>
        <w:spacing w:after="0" w:line="360" w:lineRule="auto"/>
      </w:pPr>
      <w:r>
        <w:t xml:space="preserve">You will </w:t>
      </w:r>
      <w:r w:rsidR="00BE2EB0">
        <w:t>train</w:t>
      </w:r>
      <w:r>
        <w:t xml:space="preserve"> a multinomial logistic model with the following model specifications.</w:t>
      </w:r>
    </w:p>
    <w:p w14:paraId="37C8A9DC" w14:textId="2B073D04" w:rsidR="00BE2EB0" w:rsidRDefault="00BE2EB0" w:rsidP="00D62159">
      <w:pPr>
        <w:numPr>
          <w:ilvl w:val="0"/>
          <w:numId w:val="44"/>
        </w:numPr>
        <w:spacing w:after="0" w:line="360" w:lineRule="auto"/>
      </w:pPr>
      <w:r>
        <w:t xml:space="preserve">Use all </w:t>
      </w:r>
      <w:r w:rsidRPr="00CF43EE">
        <w:t>665</w:t>
      </w:r>
      <w:r>
        <w:t>,</w:t>
      </w:r>
      <w:r w:rsidRPr="00CF43EE">
        <w:t>249</w:t>
      </w:r>
      <w:r>
        <w:t xml:space="preserve"> observations for training the model</w:t>
      </w:r>
    </w:p>
    <w:p w14:paraId="24A130BF" w14:textId="61774616" w:rsidR="00182A37" w:rsidRDefault="00182A37" w:rsidP="00D62159">
      <w:pPr>
        <w:numPr>
          <w:ilvl w:val="0"/>
          <w:numId w:val="44"/>
        </w:numPr>
        <w:spacing w:after="0" w:line="360" w:lineRule="auto"/>
      </w:pPr>
      <w:r>
        <w:t xml:space="preserve">Enter the </w:t>
      </w:r>
      <w:bookmarkStart w:id="1" w:name="_GoBack"/>
      <w:bookmarkEnd w:id="1"/>
      <w:r>
        <w:t>six effects to the model in th</w:t>
      </w:r>
      <w:r w:rsidR="00D62159">
        <w:t xml:space="preserve">e </w:t>
      </w:r>
      <w:r w:rsidR="00D62159" w:rsidRPr="00D62159">
        <w:rPr>
          <w:b/>
          <w:bCs/>
        </w:rPr>
        <w:t>following</w:t>
      </w:r>
      <w:r>
        <w:t xml:space="preserve"> </w:t>
      </w:r>
      <w:r w:rsidR="00D62159">
        <w:t>order</w:t>
      </w:r>
      <w:r>
        <w:t>:</w:t>
      </w:r>
    </w:p>
    <w:p w14:paraId="010CD5A0" w14:textId="77777777" w:rsidR="00182A37" w:rsidRDefault="00182A37" w:rsidP="00D62159">
      <w:pPr>
        <w:numPr>
          <w:ilvl w:val="0"/>
          <w:numId w:val="46"/>
        </w:numPr>
        <w:spacing w:after="0" w:line="360" w:lineRule="auto"/>
      </w:pPr>
      <w:proofErr w:type="spellStart"/>
      <w:r>
        <w:t>group_size</w:t>
      </w:r>
      <w:proofErr w:type="spellEnd"/>
    </w:p>
    <w:p w14:paraId="56098386" w14:textId="77777777" w:rsidR="00182A37" w:rsidRDefault="00182A37" w:rsidP="00D62159">
      <w:pPr>
        <w:numPr>
          <w:ilvl w:val="0"/>
          <w:numId w:val="46"/>
        </w:numPr>
        <w:spacing w:after="0" w:line="360" w:lineRule="auto"/>
      </w:pPr>
      <w:r>
        <w:t>homeowner</w:t>
      </w:r>
    </w:p>
    <w:p w14:paraId="6490C657" w14:textId="77777777" w:rsidR="00182A37" w:rsidRDefault="00182A37" w:rsidP="00D62159">
      <w:pPr>
        <w:numPr>
          <w:ilvl w:val="0"/>
          <w:numId w:val="46"/>
        </w:numPr>
        <w:spacing w:after="0" w:line="360" w:lineRule="auto"/>
      </w:pPr>
      <w:proofErr w:type="spellStart"/>
      <w:r>
        <w:t>married_couple</w:t>
      </w:r>
      <w:proofErr w:type="spellEnd"/>
    </w:p>
    <w:p w14:paraId="05804286" w14:textId="77777777" w:rsidR="00182A37" w:rsidRDefault="00182A37" w:rsidP="00D62159">
      <w:pPr>
        <w:numPr>
          <w:ilvl w:val="0"/>
          <w:numId w:val="46"/>
        </w:numPr>
        <w:spacing w:after="0" w:line="360" w:lineRule="auto"/>
      </w:pPr>
      <w:proofErr w:type="spellStart"/>
      <w:r>
        <w:t>group_size</w:t>
      </w:r>
      <w:proofErr w:type="spellEnd"/>
      <w:r>
        <w:t xml:space="preserve"> * homeowner</w:t>
      </w:r>
    </w:p>
    <w:p w14:paraId="3F73DAA2" w14:textId="77777777" w:rsidR="00182A37" w:rsidRDefault="00182A37" w:rsidP="00D62159">
      <w:pPr>
        <w:numPr>
          <w:ilvl w:val="0"/>
          <w:numId w:val="46"/>
        </w:numPr>
        <w:spacing w:after="0" w:line="360" w:lineRule="auto"/>
      </w:pPr>
      <w:proofErr w:type="spellStart"/>
      <w:r>
        <w:t>group_size</w:t>
      </w:r>
      <w:proofErr w:type="spellEnd"/>
      <w:r>
        <w:t xml:space="preserve"> * </w:t>
      </w:r>
      <w:proofErr w:type="spellStart"/>
      <w:r>
        <w:t>married_couple</w:t>
      </w:r>
      <w:proofErr w:type="spellEnd"/>
    </w:p>
    <w:p w14:paraId="7D6A6409" w14:textId="0FFB30C6" w:rsidR="00182A37" w:rsidRDefault="00182A37" w:rsidP="00D62159">
      <w:pPr>
        <w:numPr>
          <w:ilvl w:val="0"/>
          <w:numId w:val="46"/>
        </w:numPr>
        <w:spacing w:after="0" w:line="360" w:lineRule="auto"/>
      </w:pPr>
      <w:r>
        <w:t xml:space="preserve">homeowner </w:t>
      </w:r>
      <w:r w:rsidRPr="000B477D">
        <w:t>*</w:t>
      </w:r>
      <w:r>
        <w:t xml:space="preserve"> </w:t>
      </w:r>
      <w:proofErr w:type="spellStart"/>
      <w:r w:rsidRPr="000B477D">
        <w:t>married_couple</w:t>
      </w:r>
      <w:proofErr w:type="spellEnd"/>
      <w:r>
        <w:t xml:space="preserve"> </w:t>
      </w:r>
    </w:p>
    <w:p w14:paraId="175E0AD0" w14:textId="77777777" w:rsidR="00301DAD" w:rsidRDefault="00301DAD" w:rsidP="00D62159">
      <w:pPr>
        <w:numPr>
          <w:ilvl w:val="0"/>
          <w:numId w:val="44"/>
        </w:numPr>
        <w:spacing w:after="0" w:line="360" w:lineRule="auto"/>
      </w:pPr>
      <w:r>
        <w:t>Include the Intercept term in the model</w:t>
      </w:r>
    </w:p>
    <w:p w14:paraId="0A369D0D" w14:textId="77777777" w:rsidR="00D62159" w:rsidRDefault="00D62159" w:rsidP="00D62159">
      <w:pPr>
        <w:numPr>
          <w:ilvl w:val="0"/>
          <w:numId w:val="44"/>
        </w:numPr>
        <w:spacing w:after="0" w:line="360" w:lineRule="auto"/>
      </w:pPr>
      <w:r>
        <w:t>Use the SWEEP Operator method to identify the non-aliased parameters</w:t>
      </w:r>
    </w:p>
    <w:p w14:paraId="3A7840FC" w14:textId="7480BF45" w:rsidR="003C42B8" w:rsidRDefault="003C42B8" w:rsidP="00D62159">
      <w:pPr>
        <w:numPr>
          <w:ilvl w:val="0"/>
          <w:numId w:val="44"/>
        </w:numPr>
        <w:spacing w:after="0" w:line="360" w:lineRule="auto"/>
      </w:pPr>
      <w:r>
        <w:t>The optimization method is Newton</w:t>
      </w:r>
    </w:p>
    <w:p w14:paraId="3261DA77" w14:textId="77777777" w:rsidR="003C42B8" w:rsidRDefault="003C42B8" w:rsidP="00D62159">
      <w:pPr>
        <w:numPr>
          <w:ilvl w:val="0"/>
          <w:numId w:val="44"/>
        </w:numPr>
        <w:spacing w:after="0" w:line="360" w:lineRule="auto"/>
      </w:pPr>
      <w:r>
        <w:t xml:space="preserve">The </w:t>
      </w:r>
      <w:r w:rsidRPr="00BE0360">
        <w:t>max</w:t>
      </w:r>
      <w:r>
        <w:t xml:space="preserve">imum number </w:t>
      </w:r>
      <w:r w:rsidRPr="002F2143">
        <w:t>of iterations</w:t>
      </w:r>
      <w:r>
        <w:t xml:space="preserve"> is </w:t>
      </w:r>
      <w:r w:rsidRPr="00BE0360">
        <w:t>100</w:t>
      </w:r>
    </w:p>
    <w:p w14:paraId="6F06D5AE" w14:textId="77777777" w:rsidR="003C42B8" w:rsidRDefault="003C42B8" w:rsidP="00D62159">
      <w:pPr>
        <w:numPr>
          <w:ilvl w:val="0"/>
          <w:numId w:val="44"/>
        </w:numPr>
        <w:spacing w:after="0" w:line="360" w:lineRule="auto"/>
      </w:pPr>
      <w:r>
        <w:t xml:space="preserve">The </w:t>
      </w:r>
      <w:r w:rsidRPr="00BE0360">
        <w:t>tol</w:t>
      </w:r>
      <w:r>
        <w:t xml:space="preserve">erance level is </w:t>
      </w:r>
      <w:r w:rsidRPr="00BE0360">
        <w:t>1e-8</w:t>
      </w:r>
      <w:r>
        <w:t>.</w:t>
      </w:r>
    </w:p>
    <w:p w14:paraId="6304AEC6" w14:textId="77777777" w:rsidR="000B477D" w:rsidRDefault="000B477D" w:rsidP="00D62159">
      <w:pPr>
        <w:spacing w:after="0" w:line="360" w:lineRule="auto"/>
      </w:pPr>
    </w:p>
    <w:p w14:paraId="45B1D1F3" w14:textId="77777777" w:rsidR="00EF3C98" w:rsidRDefault="00EF3C98" w:rsidP="00D62159">
      <w:pPr>
        <w:spacing w:after="0" w:line="360" w:lineRule="auto"/>
      </w:pPr>
      <w:r>
        <w:t>Please answer the following questions</w:t>
      </w:r>
      <w:r w:rsidR="002A0E0F">
        <w:t xml:space="preserve"> based on your model.</w:t>
      </w:r>
    </w:p>
    <w:p w14:paraId="51D01FF5" w14:textId="43A7C23E" w:rsidR="0082168E" w:rsidRDefault="00684E8C" w:rsidP="00D62159">
      <w:pPr>
        <w:pStyle w:val="ListParagraph"/>
        <w:numPr>
          <w:ilvl w:val="0"/>
          <w:numId w:val="31"/>
        </w:numPr>
        <w:spacing w:after="0" w:line="360" w:lineRule="auto"/>
      </w:pPr>
      <w:r>
        <w:t>(</w:t>
      </w:r>
      <w:r w:rsidR="002A0E0F">
        <w:t>5</w:t>
      </w:r>
      <w:r w:rsidR="006A3906">
        <w:t xml:space="preserve"> points) </w:t>
      </w:r>
      <w:r w:rsidR="000B477D">
        <w:t xml:space="preserve">List the </w:t>
      </w:r>
      <w:r w:rsidR="003C104B" w:rsidRPr="00D62159">
        <w:rPr>
          <w:b/>
          <w:bCs/>
        </w:rPr>
        <w:t>aliased</w:t>
      </w:r>
      <w:r w:rsidR="003C104B">
        <w:t xml:space="preserve"> </w:t>
      </w:r>
      <w:r w:rsidR="00343D93">
        <w:t xml:space="preserve">columns </w:t>
      </w:r>
      <w:r w:rsidR="000B477D">
        <w:t xml:space="preserve">that </w:t>
      </w:r>
      <w:r w:rsidR="003C104B">
        <w:t xml:space="preserve">you </w:t>
      </w:r>
      <w:r w:rsidR="00D62159">
        <w:t xml:space="preserve">have identified </w:t>
      </w:r>
      <w:r w:rsidR="003C104B">
        <w:t>in your model</w:t>
      </w:r>
      <w:r w:rsidR="00343D93">
        <w:t xml:space="preserve"> matrix</w:t>
      </w:r>
      <w:r w:rsidR="000B477D">
        <w:t>.</w:t>
      </w:r>
    </w:p>
    <w:p w14:paraId="3866DB30" w14:textId="77777777" w:rsidR="0082168E" w:rsidRDefault="0082168E" w:rsidP="00D62159">
      <w:pPr>
        <w:pStyle w:val="ListParagraph"/>
        <w:spacing w:after="0" w:line="360" w:lineRule="auto"/>
      </w:pPr>
    </w:p>
    <w:p w14:paraId="5CF38A77" w14:textId="3E16634D" w:rsidR="006478B8" w:rsidRDefault="006478B8" w:rsidP="00D62159">
      <w:pPr>
        <w:pStyle w:val="ListParagraph"/>
        <w:numPr>
          <w:ilvl w:val="0"/>
          <w:numId w:val="31"/>
        </w:numPr>
        <w:spacing w:after="0" w:line="360" w:lineRule="auto"/>
      </w:pPr>
      <w:r>
        <w:t>(</w:t>
      </w:r>
      <w:r w:rsidR="003C104B">
        <w:t>5</w:t>
      </w:r>
      <w:r>
        <w:t xml:space="preserve"> points) </w:t>
      </w:r>
      <w:r w:rsidR="003C104B">
        <w:t>How many degrees of freedom do</w:t>
      </w:r>
      <w:r w:rsidR="00343D93">
        <w:t>es</w:t>
      </w:r>
      <w:r w:rsidR="003C104B">
        <w:t xml:space="preserve"> your model</w:t>
      </w:r>
      <w:r w:rsidR="00343D93">
        <w:t xml:space="preserve"> have</w:t>
      </w:r>
      <w:r w:rsidR="003C104B">
        <w:t>?</w:t>
      </w:r>
    </w:p>
    <w:p w14:paraId="0613E2C2" w14:textId="77777777" w:rsidR="006478B8" w:rsidRDefault="006478B8" w:rsidP="00D62159">
      <w:pPr>
        <w:pStyle w:val="ListParagraph"/>
        <w:spacing w:after="0" w:line="360" w:lineRule="auto"/>
      </w:pPr>
    </w:p>
    <w:p w14:paraId="3CCB62AF" w14:textId="7ACDA41F" w:rsidR="00FC7C46" w:rsidRDefault="0082168E" w:rsidP="00D62159">
      <w:pPr>
        <w:pStyle w:val="ListParagraph"/>
        <w:numPr>
          <w:ilvl w:val="0"/>
          <w:numId w:val="31"/>
        </w:numPr>
        <w:spacing w:after="0" w:line="360" w:lineRule="auto"/>
      </w:pPr>
      <w:r>
        <w:t>(</w:t>
      </w:r>
      <w:r w:rsidR="00B40F91">
        <w:t>2</w:t>
      </w:r>
      <w:r w:rsidR="003C104B">
        <w:t>0</w:t>
      </w:r>
      <w:r>
        <w:t xml:space="preserve"> points)</w:t>
      </w:r>
      <w:r w:rsidR="003C104B">
        <w:t xml:space="preserve"> </w:t>
      </w:r>
      <w:r w:rsidR="00301DAD">
        <w:t xml:space="preserve">After entering </w:t>
      </w:r>
      <w:r w:rsidR="00343D93">
        <w:t>each</w:t>
      </w:r>
      <w:r w:rsidR="00301DAD">
        <w:t xml:space="preserve"> effect</w:t>
      </w:r>
      <w:r w:rsidR="004F617B">
        <w:t xml:space="preserve"> into the current model</w:t>
      </w:r>
      <w:r w:rsidR="00301DAD">
        <w:t xml:space="preserve">, calculate the Deviance test statistic, its degrees of freedom, and its significance value between the current model and the previous model.  </w:t>
      </w:r>
      <w:r w:rsidR="00F130F9">
        <w:t>List your Deviance test results by the model effects in a table.</w:t>
      </w:r>
    </w:p>
    <w:tbl>
      <w:tblPr>
        <w:tblW w:w="0" w:type="auto"/>
        <w:tblInd w:w="3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"/>
        <w:gridCol w:w="2195"/>
        <w:gridCol w:w="1345"/>
        <w:gridCol w:w="1159"/>
        <w:gridCol w:w="811"/>
        <w:gridCol w:w="1538"/>
        <w:gridCol w:w="984"/>
      </w:tblGrid>
      <w:tr w:rsidR="00FC7C46" w:rsidRPr="00FC7C46" w14:paraId="54EB3F1B" w14:textId="77777777" w:rsidTr="00D62159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98D87E" w14:textId="77777777" w:rsidR="00FC7C46" w:rsidRPr="00FC7C46" w:rsidRDefault="00FC7C46" w:rsidP="00D62159">
            <w:pPr>
              <w:spacing w:after="0" w:line="36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Step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B6035B" w14:textId="77777777" w:rsidR="00FC7C46" w:rsidRPr="00FC7C46" w:rsidRDefault="00FC7C46" w:rsidP="00D62159">
            <w:pPr>
              <w:spacing w:after="0" w:line="36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Effect Enter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ABB2FF" w14:textId="5E7D1869" w:rsidR="00FC7C46" w:rsidRPr="00FC7C46" w:rsidRDefault="00DD3E3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#</w:t>
            </w:r>
            <w:r w:rsidR="00FC7C46" w:rsidRPr="00FC7C46">
              <w:rPr>
                <w:rFonts w:eastAsia="Times New Roman" w:cstheme="minorHAnsi"/>
                <w:sz w:val="16"/>
                <w:szCs w:val="16"/>
              </w:rPr>
              <w:t xml:space="preserve"> Free Paramet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FE9A8F" w14:textId="77777777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Log-Likelihoo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7C2315" w14:textId="77777777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Devianc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5AD33E" w14:textId="77777777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Degrees of Freedom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66B99A" w14:textId="77777777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Significance</w:t>
            </w:r>
          </w:p>
        </w:tc>
      </w:tr>
      <w:tr w:rsidR="00612748" w:rsidRPr="00FC7C46" w14:paraId="23518C91" w14:textId="77777777" w:rsidTr="00D62159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E0D9CE" w14:textId="77777777" w:rsidR="00612748" w:rsidRPr="00FC7C46" w:rsidRDefault="00612748" w:rsidP="00D62159">
            <w:pPr>
              <w:spacing w:after="0" w:line="36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109C5C" w14:textId="77777777" w:rsidR="00612748" w:rsidRPr="00FC7C46" w:rsidRDefault="00612748" w:rsidP="00D62159">
            <w:pPr>
              <w:spacing w:after="0" w:line="36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Intercept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84B5E2C" w14:textId="5D83675C" w:rsidR="00612748" w:rsidRPr="00FC7C46" w:rsidRDefault="00612748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E689546" w14:textId="11A0B66E" w:rsidR="00612748" w:rsidRPr="00FC7C46" w:rsidRDefault="00612748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shd w:val="clear" w:color="auto" w:fill="D9D9D9" w:themeFill="background1" w:themeFillShade="D9"/>
            <w:noWrap/>
            <w:vAlign w:val="center"/>
          </w:tcPr>
          <w:p w14:paraId="4B9B63D4" w14:textId="50EF0795" w:rsidR="00612748" w:rsidRPr="00FC7C46" w:rsidRDefault="00612748" w:rsidP="00D62159">
            <w:pPr>
              <w:spacing w:after="0" w:line="36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ot Applicable</w:t>
            </w:r>
          </w:p>
        </w:tc>
      </w:tr>
      <w:tr w:rsidR="00FC7C46" w:rsidRPr="00FC7C46" w14:paraId="4F3ACC6D" w14:textId="77777777" w:rsidTr="00D62159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8A5445" w14:textId="77777777" w:rsidR="00FC7C46" w:rsidRPr="00FC7C46" w:rsidRDefault="00FC7C46" w:rsidP="00D62159">
            <w:pPr>
              <w:spacing w:after="0" w:line="36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CF9A61" w14:textId="77777777" w:rsidR="00FC7C46" w:rsidRPr="00FC7C46" w:rsidRDefault="00FC7C46" w:rsidP="00D62159">
            <w:pPr>
              <w:spacing w:after="0" w:line="360" w:lineRule="auto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 w:rsidRPr="00FC7C46">
              <w:rPr>
                <w:rFonts w:eastAsia="Times New Roman" w:cstheme="minorHAnsi"/>
                <w:sz w:val="16"/>
                <w:szCs w:val="16"/>
              </w:rPr>
              <w:t>group_siz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26267BB" w14:textId="491F5352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43271BC" w14:textId="2811ACCF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E421C6D" w14:textId="46B1A4F2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949675A" w14:textId="33D327FB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00EB4CD" w14:textId="1521269E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FC7C46" w:rsidRPr="00FC7C46" w14:paraId="21A9FFF0" w14:textId="77777777" w:rsidTr="00D62159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C15508" w14:textId="77777777" w:rsidR="00FC7C46" w:rsidRPr="00FC7C46" w:rsidRDefault="00FC7C46" w:rsidP="00D62159">
            <w:pPr>
              <w:spacing w:after="0" w:line="36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E7D672" w14:textId="56C0C3B1" w:rsidR="00FC7C46" w:rsidRPr="00FC7C46" w:rsidRDefault="00D62159" w:rsidP="00D62159">
            <w:pPr>
              <w:spacing w:after="0" w:line="36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H</w:t>
            </w:r>
            <w:r w:rsidR="00FC7C46" w:rsidRPr="00FC7C46">
              <w:rPr>
                <w:rFonts w:eastAsia="Times New Roman" w:cstheme="minorHAnsi"/>
                <w:sz w:val="16"/>
                <w:szCs w:val="16"/>
              </w:rPr>
              <w:t>omeowner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51A9248" w14:textId="5FE5A9E6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76A96D7" w14:textId="1C1800DC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F29A944" w14:textId="70738DE8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C4F9CDF" w14:textId="25CACEFD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5420AEE" w14:textId="51CC4DA0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FC7C46" w:rsidRPr="00FC7C46" w14:paraId="6AB2ED86" w14:textId="77777777" w:rsidTr="00D62159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CC6BDD" w14:textId="77777777" w:rsidR="00FC7C46" w:rsidRPr="00FC7C46" w:rsidRDefault="00FC7C46" w:rsidP="00D62159">
            <w:pPr>
              <w:spacing w:after="0" w:line="36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52B04F" w14:textId="77777777" w:rsidR="00FC7C46" w:rsidRPr="00FC7C46" w:rsidRDefault="00FC7C46" w:rsidP="00D62159">
            <w:pPr>
              <w:spacing w:after="0" w:line="360" w:lineRule="auto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 w:rsidRPr="00FC7C46">
              <w:rPr>
                <w:rFonts w:eastAsia="Times New Roman" w:cstheme="minorHAnsi"/>
                <w:sz w:val="16"/>
                <w:szCs w:val="16"/>
              </w:rPr>
              <w:t>married_coup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142BB4B" w14:textId="0C315062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817D1A2" w14:textId="7DFA7397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4D22631" w14:textId="6EAD0089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D101239" w14:textId="724C2825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C97E82C" w14:textId="08B3BC51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FC7C46" w:rsidRPr="00FC7C46" w14:paraId="66EBA1B7" w14:textId="77777777" w:rsidTr="00D62159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4F0C29" w14:textId="77777777" w:rsidR="00FC7C46" w:rsidRPr="00FC7C46" w:rsidRDefault="00FC7C46" w:rsidP="00D62159">
            <w:pPr>
              <w:spacing w:after="0" w:line="36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9282F9" w14:textId="77777777" w:rsidR="00FC7C46" w:rsidRPr="00FC7C46" w:rsidRDefault="00FC7C46" w:rsidP="00D62159">
            <w:pPr>
              <w:spacing w:after="0" w:line="360" w:lineRule="auto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 w:rsidRPr="00FC7C46">
              <w:rPr>
                <w:rFonts w:eastAsia="Times New Roman" w:cstheme="minorHAnsi"/>
                <w:sz w:val="16"/>
                <w:szCs w:val="16"/>
              </w:rPr>
              <w:t>group_size</w:t>
            </w:r>
            <w:proofErr w:type="spellEnd"/>
            <w:r w:rsidRPr="00FC7C46">
              <w:rPr>
                <w:rFonts w:eastAsia="Times New Roman" w:cstheme="minorHAnsi"/>
                <w:sz w:val="16"/>
                <w:szCs w:val="16"/>
              </w:rPr>
              <w:t xml:space="preserve"> * homeowner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BB74A85" w14:textId="211C8FD4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1B2B5C4" w14:textId="3BAAC38B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FF41E4E" w14:textId="00E065B7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33B8B27" w14:textId="31BB7E13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E56118A" w14:textId="5AE58210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FC7C46" w:rsidRPr="00FC7C46" w14:paraId="717A9D5A" w14:textId="77777777" w:rsidTr="00D62159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A7DE5E" w14:textId="77777777" w:rsidR="00FC7C46" w:rsidRPr="00FC7C46" w:rsidRDefault="00FC7C46" w:rsidP="00D62159">
            <w:pPr>
              <w:spacing w:after="0" w:line="36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0AA3C6" w14:textId="5D5DAE96" w:rsidR="00FC7C46" w:rsidRPr="00FC7C46" w:rsidRDefault="007C5DE1" w:rsidP="00D62159">
            <w:pPr>
              <w:spacing w:after="0" w:line="360" w:lineRule="auto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>
              <w:rPr>
                <w:rFonts w:eastAsia="Times New Roman" w:cstheme="minorHAnsi"/>
                <w:sz w:val="16"/>
                <w:szCs w:val="16"/>
              </w:rPr>
              <w:t>group_size</w:t>
            </w:r>
            <w:proofErr w:type="spellEnd"/>
            <w:r w:rsidR="00FC7C46" w:rsidRPr="00FC7C46">
              <w:rPr>
                <w:rFonts w:eastAsia="Times New Roman" w:cstheme="minorHAnsi"/>
                <w:sz w:val="16"/>
                <w:szCs w:val="16"/>
              </w:rPr>
              <w:t xml:space="preserve"> * </w:t>
            </w:r>
            <w:proofErr w:type="spellStart"/>
            <w:r w:rsidR="00FC7C46" w:rsidRPr="00FC7C46">
              <w:rPr>
                <w:rFonts w:eastAsia="Times New Roman" w:cstheme="minorHAnsi"/>
                <w:sz w:val="16"/>
                <w:szCs w:val="16"/>
              </w:rPr>
              <w:t>married_coup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239C4DC" w14:textId="7B2FDBFA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D421546" w14:textId="20947A98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B36E0BE" w14:textId="679A2BF0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358A958" w14:textId="5D0D704D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B658A62" w14:textId="5FC67F45" w:rsidR="00FC7C46" w:rsidRPr="00FC7C46" w:rsidRDefault="00FC7C46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7C5DE1" w:rsidRPr="00FC7C46" w14:paraId="23A23702" w14:textId="77777777" w:rsidTr="00D62159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</w:tcPr>
          <w:p w14:paraId="6677EF97" w14:textId="21250818" w:rsidR="007C5DE1" w:rsidRPr="00FC7C46" w:rsidRDefault="007C5DE1" w:rsidP="00D62159">
            <w:pPr>
              <w:spacing w:after="0" w:line="36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22F690C" w14:textId="306E51E6" w:rsidR="007C5DE1" w:rsidRPr="00FC7C46" w:rsidRDefault="007C5DE1" w:rsidP="00D62159">
            <w:pPr>
              <w:spacing w:after="0" w:line="36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 xml:space="preserve">homeowner * </w:t>
            </w:r>
            <w:proofErr w:type="spellStart"/>
            <w:r w:rsidRPr="00FC7C46">
              <w:rPr>
                <w:rFonts w:eastAsia="Times New Roman" w:cstheme="minorHAnsi"/>
                <w:sz w:val="16"/>
                <w:szCs w:val="16"/>
              </w:rPr>
              <w:t>married_coup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FDDA823" w14:textId="77777777" w:rsidR="007C5DE1" w:rsidRPr="00FC7C46" w:rsidRDefault="007C5DE1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587F1B9" w14:textId="77777777" w:rsidR="007C5DE1" w:rsidRPr="00FC7C46" w:rsidRDefault="007C5DE1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B512A17" w14:textId="77777777" w:rsidR="007C5DE1" w:rsidRPr="00FC7C46" w:rsidRDefault="007C5DE1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3C86CB4" w14:textId="77777777" w:rsidR="007C5DE1" w:rsidRPr="00FC7C46" w:rsidRDefault="007C5DE1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AFEFFA4" w14:textId="77777777" w:rsidR="007C5DE1" w:rsidRPr="00FC7C46" w:rsidRDefault="007C5DE1" w:rsidP="00D62159">
            <w:pPr>
              <w:spacing w:after="0" w:line="36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</w:tr>
    </w:tbl>
    <w:p w14:paraId="3C159C34" w14:textId="77777777" w:rsidR="00301DAD" w:rsidRDefault="00301DAD" w:rsidP="00D62159">
      <w:pPr>
        <w:pStyle w:val="ListParagraph"/>
        <w:spacing w:after="0" w:line="360" w:lineRule="auto"/>
      </w:pPr>
    </w:p>
    <w:p w14:paraId="241650CE" w14:textId="7604591A" w:rsidR="00F130F9" w:rsidRDefault="00F130F9" w:rsidP="00D62159">
      <w:pPr>
        <w:pStyle w:val="ListParagraph"/>
        <w:numPr>
          <w:ilvl w:val="0"/>
          <w:numId w:val="31"/>
        </w:numPr>
        <w:spacing w:after="0" w:line="360" w:lineRule="auto"/>
      </w:pPr>
      <w:r>
        <w:lastRenderedPageBreak/>
        <w:t xml:space="preserve">(5 points) Calculate the Feature Importance Index as the negative base-10 logarithm of the significance value.  </w:t>
      </w:r>
      <w:r w:rsidR="00462907">
        <w:t xml:space="preserve">If the significance value is zero, then </w:t>
      </w:r>
      <w:r w:rsidR="0093007D">
        <w:t>assign Infinity to</w:t>
      </w:r>
      <w:r w:rsidR="00462907">
        <w:t xml:space="preserve"> Importance.  </w:t>
      </w:r>
      <w:r>
        <w:t>List your indices by the model effects.</w:t>
      </w:r>
    </w:p>
    <w:tbl>
      <w:tblPr>
        <w:tblW w:w="4980" w:type="dxa"/>
        <w:tblInd w:w="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0"/>
        <w:gridCol w:w="2000"/>
      </w:tblGrid>
      <w:tr w:rsidR="00612748" w:rsidRPr="00612748" w14:paraId="65637F16" w14:textId="77777777" w:rsidTr="00D62159">
        <w:trPr>
          <w:trHeight w:val="300"/>
          <w:tblHeader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0D1C75C7" w14:textId="77777777" w:rsidR="00612748" w:rsidRPr="00612748" w:rsidRDefault="00612748" w:rsidP="00D62159">
            <w:pPr>
              <w:pStyle w:val="ListParagraph"/>
              <w:spacing w:after="0" w:line="36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Effect Entered</w:t>
            </w:r>
          </w:p>
        </w:tc>
        <w:tc>
          <w:tcPr>
            <w:tcW w:w="2000" w:type="dxa"/>
            <w:shd w:val="clear" w:color="auto" w:fill="auto"/>
            <w:noWrap/>
            <w:vAlign w:val="center"/>
            <w:hideMark/>
          </w:tcPr>
          <w:p w14:paraId="17DF1CE0" w14:textId="77777777" w:rsidR="00612748" w:rsidRPr="00612748" w:rsidRDefault="00612748" w:rsidP="00D62159">
            <w:pPr>
              <w:spacing w:after="0" w:line="36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Importance</w:t>
            </w:r>
          </w:p>
        </w:tc>
      </w:tr>
      <w:tr w:rsidR="00612748" w:rsidRPr="00612748" w14:paraId="2F9A4663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350F544C" w14:textId="77777777" w:rsidR="00612748" w:rsidRPr="00612748" w:rsidRDefault="00612748" w:rsidP="00D62159">
            <w:pPr>
              <w:spacing w:after="0" w:line="36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Intercept</w:t>
            </w:r>
          </w:p>
        </w:tc>
        <w:tc>
          <w:tcPr>
            <w:tcW w:w="2000" w:type="dxa"/>
            <w:shd w:val="clear" w:color="auto" w:fill="D9D9D9" w:themeFill="background1" w:themeFillShade="D9"/>
            <w:noWrap/>
            <w:vAlign w:val="center"/>
          </w:tcPr>
          <w:p w14:paraId="2821B144" w14:textId="46D9EBAB" w:rsidR="00612748" w:rsidRPr="00612748" w:rsidRDefault="00612748" w:rsidP="00D62159">
            <w:pPr>
              <w:spacing w:after="0" w:line="36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Not Applicable</w:t>
            </w:r>
          </w:p>
        </w:tc>
      </w:tr>
      <w:tr w:rsidR="00612748" w:rsidRPr="00612748" w14:paraId="10E2CAE2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4C8AFEC8" w14:textId="77777777" w:rsidR="00612748" w:rsidRPr="00612748" w:rsidRDefault="00612748" w:rsidP="00D62159">
            <w:pPr>
              <w:spacing w:after="0" w:line="36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0B5D2F0D" w14:textId="23018266" w:rsidR="00612748" w:rsidRPr="00612748" w:rsidRDefault="00612748" w:rsidP="00D62159">
            <w:pPr>
              <w:spacing w:after="0" w:line="36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748" w:rsidRPr="00612748" w14:paraId="5EADA173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678E0CAD" w14:textId="3E4BAB15" w:rsidR="00612748" w:rsidRPr="00612748" w:rsidRDefault="00D62159" w:rsidP="00D62159">
            <w:pPr>
              <w:spacing w:after="0" w:line="36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H</w:t>
            </w:r>
            <w:r w:rsidR="00612748" w:rsidRPr="00612748">
              <w:rPr>
                <w:rFonts w:ascii="Calibri" w:eastAsia="Times New Roman" w:hAnsi="Calibri" w:cs="Calibri"/>
                <w:sz w:val="18"/>
                <w:szCs w:val="18"/>
              </w:rPr>
              <w:t>omeowner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4F893B1D" w14:textId="0BF44332" w:rsidR="00612748" w:rsidRPr="00612748" w:rsidRDefault="00612748" w:rsidP="00D62159">
            <w:pPr>
              <w:spacing w:after="0" w:line="36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748" w:rsidRPr="00612748" w14:paraId="5B10B2AD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4617916B" w14:textId="77777777" w:rsidR="00612748" w:rsidRPr="00612748" w:rsidRDefault="00612748" w:rsidP="00D62159">
            <w:pPr>
              <w:spacing w:after="0" w:line="36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11328B25" w14:textId="34C29B39" w:rsidR="00612748" w:rsidRPr="00612748" w:rsidRDefault="00612748" w:rsidP="00D62159">
            <w:pPr>
              <w:spacing w:after="0" w:line="36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748" w:rsidRPr="00612748" w14:paraId="4FDA8AC6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2AA38572" w14:textId="77777777" w:rsidR="00612748" w:rsidRPr="00612748" w:rsidRDefault="00612748" w:rsidP="00D62159">
            <w:pPr>
              <w:spacing w:after="0" w:line="36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 xml:space="preserve"> * homeowner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5E431DC9" w14:textId="28C9AD2E" w:rsidR="00612748" w:rsidRPr="00612748" w:rsidRDefault="00612748" w:rsidP="00D62159">
            <w:pPr>
              <w:spacing w:after="0" w:line="36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748" w:rsidRPr="00612748" w14:paraId="033F83CB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</w:tcPr>
          <w:p w14:paraId="3855B5A1" w14:textId="43C62488" w:rsidR="00612748" w:rsidRPr="00612748" w:rsidRDefault="00612748" w:rsidP="00D62159">
            <w:pPr>
              <w:spacing w:after="0" w:line="36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 xml:space="preserve"> * </w:t>
            </w: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4B25C691" w14:textId="77777777" w:rsidR="00612748" w:rsidRPr="00612748" w:rsidRDefault="00612748" w:rsidP="00D62159">
            <w:pPr>
              <w:spacing w:after="0" w:line="36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748" w:rsidRPr="00612748" w14:paraId="7BB2ED06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0E0AB735" w14:textId="77777777" w:rsidR="00612748" w:rsidRPr="00612748" w:rsidRDefault="00612748" w:rsidP="00D62159">
            <w:pPr>
              <w:spacing w:after="0" w:line="36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 xml:space="preserve">homeowner * </w:t>
            </w: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4C232799" w14:textId="5C057E86" w:rsidR="00612748" w:rsidRPr="00612748" w:rsidRDefault="00612748" w:rsidP="00D62159">
            <w:pPr>
              <w:spacing w:after="0" w:line="36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</w:tbl>
    <w:p w14:paraId="49320F32" w14:textId="6F42597B" w:rsidR="00C527E9" w:rsidRDefault="00C527E9" w:rsidP="00D62159"/>
    <w:p w14:paraId="2A8776A0" w14:textId="77777777" w:rsidR="00D62159" w:rsidRDefault="00D6215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16BC01B3" w14:textId="56AF9F84" w:rsidR="00134A09" w:rsidRDefault="00134A09" w:rsidP="00134A09">
      <w:pPr>
        <w:pStyle w:val="Heading1"/>
      </w:pPr>
      <w:r>
        <w:lastRenderedPageBreak/>
        <w:t xml:space="preserve">Question </w:t>
      </w:r>
      <w:r w:rsidR="00D62159">
        <w:t>2</w:t>
      </w:r>
      <w:r>
        <w:t xml:space="preserve"> (</w:t>
      </w:r>
      <w:r w:rsidR="003C5B46">
        <w:t>4</w:t>
      </w:r>
      <w:r>
        <w:t>0 points)</w:t>
      </w:r>
    </w:p>
    <w:p w14:paraId="10220D83" w14:textId="62CA162E" w:rsidR="00B176B1" w:rsidRDefault="002B12CC" w:rsidP="00D62159">
      <w:pPr>
        <w:spacing w:after="0" w:line="360" w:lineRule="auto"/>
      </w:pPr>
      <w:r>
        <w:t xml:space="preserve">You </w:t>
      </w:r>
      <w:r w:rsidR="00182A37">
        <w:t xml:space="preserve">will </w:t>
      </w:r>
      <w:r w:rsidR="00D62159">
        <w:t xml:space="preserve">train </w:t>
      </w:r>
      <w:r>
        <w:t xml:space="preserve">a Naïve Bayes model </w:t>
      </w:r>
      <w:r w:rsidR="00F75FE2">
        <w:t>without any smoothing</w:t>
      </w:r>
      <w:r w:rsidR="0093007D">
        <w:t xml:space="preserve"> using all the observations in the </w:t>
      </w:r>
      <w:r w:rsidR="0093007D" w:rsidRPr="00D62159">
        <w:rPr>
          <w:b/>
          <w:bCs/>
        </w:rPr>
        <w:t>Purchase_Likelihood.csv</w:t>
      </w:r>
      <w:r w:rsidR="0093007D">
        <w:t>.</w:t>
      </w:r>
      <w:r w:rsidR="00F75FE2">
        <w:t xml:space="preserve">  In other words,</w:t>
      </w:r>
      <w:r w:rsidR="00B176B1">
        <w:t xml:space="preserve"> the Laplace/</w:t>
      </w:r>
      <w:proofErr w:type="spellStart"/>
      <w:r w:rsidR="00B176B1">
        <w:t>Lidstone</w:t>
      </w:r>
      <w:proofErr w:type="spellEnd"/>
      <w:r w:rsidR="00B176B1">
        <w:t xml:space="preserve"> alpha is zero</w:t>
      </w:r>
      <w:r w:rsidR="00F75FE2">
        <w:t xml:space="preserve">.  </w:t>
      </w:r>
      <w:r w:rsidR="00B176B1">
        <w:t>Please answer the following questions based on your model.</w:t>
      </w:r>
    </w:p>
    <w:p w14:paraId="7245B970" w14:textId="77777777" w:rsidR="0093007D" w:rsidRDefault="0093007D" w:rsidP="00D62159">
      <w:pPr>
        <w:spacing w:after="0" w:line="360" w:lineRule="auto"/>
      </w:pPr>
    </w:p>
    <w:p w14:paraId="056D1D21" w14:textId="40856751" w:rsidR="00B176B1" w:rsidRDefault="00B176B1" w:rsidP="00D62159">
      <w:pPr>
        <w:pStyle w:val="ListParagraph"/>
        <w:numPr>
          <w:ilvl w:val="0"/>
          <w:numId w:val="41"/>
        </w:numPr>
        <w:spacing w:after="0" w:line="360" w:lineRule="auto"/>
      </w:pPr>
      <w:r>
        <w:t>(5 points) Show in a table the frequency counts and the Class Probabilities of the target variabl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63"/>
        <w:gridCol w:w="1130"/>
        <w:gridCol w:w="1131"/>
        <w:gridCol w:w="1131"/>
      </w:tblGrid>
      <w:tr w:rsidR="00995FD1" w:rsidRPr="00995FD1" w14:paraId="6B0F8F11" w14:textId="77777777" w:rsidTr="00896A2D">
        <w:tc>
          <w:tcPr>
            <w:tcW w:w="0" w:type="auto"/>
          </w:tcPr>
          <w:p w14:paraId="26A75435" w14:textId="4CBF4458" w:rsidR="00995FD1" w:rsidRPr="00995FD1" w:rsidRDefault="00995FD1" w:rsidP="00D62159">
            <w:pPr>
              <w:pStyle w:val="ListParagraph"/>
              <w:spacing w:line="360" w:lineRule="auto"/>
              <w:ind w:left="0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insurance</w:t>
            </w:r>
          </w:p>
        </w:tc>
        <w:tc>
          <w:tcPr>
            <w:tcW w:w="1130" w:type="dxa"/>
          </w:tcPr>
          <w:p w14:paraId="7C562E92" w14:textId="77777777" w:rsidR="00995FD1" w:rsidRPr="00995FD1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0</w:t>
            </w:r>
          </w:p>
        </w:tc>
        <w:tc>
          <w:tcPr>
            <w:tcW w:w="1131" w:type="dxa"/>
          </w:tcPr>
          <w:p w14:paraId="11459585" w14:textId="77777777" w:rsidR="00995FD1" w:rsidRPr="00995FD1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131" w:type="dxa"/>
          </w:tcPr>
          <w:p w14:paraId="3585DA2C" w14:textId="77777777" w:rsidR="00995FD1" w:rsidRPr="00995FD1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</w:tr>
      <w:tr w:rsidR="00995FD1" w:rsidRPr="00995FD1" w14:paraId="10357E8B" w14:textId="77777777" w:rsidTr="00896A2D">
        <w:tc>
          <w:tcPr>
            <w:tcW w:w="0" w:type="auto"/>
          </w:tcPr>
          <w:p w14:paraId="4EF06B26" w14:textId="77777777" w:rsidR="00995FD1" w:rsidRPr="00995FD1" w:rsidRDefault="00995FD1" w:rsidP="00D62159">
            <w:pPr>
              <w:pStyle w:val="ListParagraph"/>
              <w:spacing w:line="360" w:lineRule="auto"/>
              <w:ind w:left="0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Frequency Count</w:t>
            </w:r>
          </w:p>
        </w:tc>
        <w:tc>
          <w:tcPr>
            <w:tcW w:w="1130" w:type="dxa"/>
          </w:tcPr>
          <w:p w14:paraId="784B60E6" w14:textId="7A918A4E" w:rsidR="00995FD1" w:rsidRPr="00995FD1" w:rsidRDefault="00995FD1" w:rsidP="00D62159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131" w:type="dxa"/>
          </w:tcPr>
          <w:p w14:paraId="7ED15E6C" w14:textId="04743E95" w:rsidR="00995FD1" w:rsidRPr="00995FD1" w:rsidRDefault="00995FD1" w:rsidP="00D62159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131" w:type="dxa"/>
          </w:tcPr>
          <w:p w14:paraId="412053A3" w14:textId="60ADBE8E" w:rsidR="00995FD1" w:rsidRPr="00995FD1" w:rsidRDefault="00995FD1" w:rsidP="00D62159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</w:tr>
      <w:tr w:rsidR="00995FD1" w:rsidRPr="00995FD1" w14:paraId="1D510947" w14:textId="77777777" w:rsidTr="00896A2D">
        <w:tc>
          <w:tcPr>
            <w:tcW w:w="0" w:type="auto"/>
          </w:tcPr>
          <w:p w14:paraId="6F44444E" w14:textId="77777777" w:rsidR="00995FD1" w:rsidRPr="00995FD1" w:rsidRDefault="00995FD1" w:rsidP="00D62159">
            <w:pPr>
              <w:pStyle w:val="ListParagraph"/>
              <w:spacing w:line="360" w:lineRule="auto"/>
              <w:ind w:left="0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Class Probability</w:t>
            </w:r>
          </w:p>
        </w:tc>
        <w:tc>
          <w:tcPr>
            <w:tcW w:w="1130" w:type="dxa"/>
          </w:tcPr>
          <w:p w14:paraId="28FD4BD0" w14:textId="5B4F0E72" w:rsidR="00995FD1" w:rsidRPr="00995FD1" w:rsidRDefault="00995FD1" w:rsidP="00D62159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131" w:type="dxa"/>
          </w:tcPr>
          <w:p w14:paraId="18523E8F" w14:textId="4132F789" w:rsidR="00995FD1" w:rsidRPr="00995FD1" w:rsidRDefault="00995FD1" w:rsidP="00D62159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131" w:type="dxa"/>
          </w:tcPr>
          <w:p w14:paraId="2636BF2E" w14:textId="3C73CAAC" w:rsidR="00995FD1" w:rsidRPr="00995FD1" w:rsidRDefault="00995FD1" w:rsidP="00D62159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</w:tr>
    </w:tbl>
    <w:p w14:paraId="460339DA" w14:textId="77777777" w:rsidR="00B176B1" w:rsidRDefault="00B176B1" w:rsidP="00D62159">
      <w:pPr>
        <w:pStyle w:val="ListParagraph"/>
        <w:spacing w:after="0" w:line="360" w:lineRule="auto"/>
      </w:pPr>
    </w:p>
    <w:p w14:paraId="04CF4940" w14:textId="1DB962EC" w:rsidR="00B176B1" w:rsidRDefault="00B176B1" w:rsidP="00D62159">
      <w:pPr>
        <w:pStyle w:val="ListParagraph"/>
        <w:numPr>
          <w:ilvl w:val="0"/>
          <w:numId w:val="41"/>
        </w:numPr>
        <w:spacing w:after="0" w:line="360" w:lineRule="auto"/>
      </w:pPr>
      <w:r>
        <w:t xml:space="preserve">(5 points) Show the crosstabulation table of the target variable by the feature </w:t>
      </w:r>
      <w:proofErr w:type="spellStart"/>
      <w:r w:rsidRPr="0093007D">
        <w:rPr>
          <w:b/>
          <w:bCs/>
        </w:rPr>
        <w:t>group_size</w:t>
      </w:r>
      <w:proofErr w:type="spellEnd"/>
      <w:r>
        <w:t>.  The table contains the frequency cou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10"/>
        <w:gridCol w:w="1283"/>
        <w:gridCol w:w="1283"/>
        <w:gridCol w:w="1283"/>
      </w:tblGrid>
      <w:tr w:rsidR="00995FD1" w:rsidRPr="00995FD1" w14:paraId="64069D6C" w14:textId="77777777" w:rsidTr="00896A2D">
        <w:tc>
          <w:tcPr>
            <w:tcW w:w="0" w:type="auto"/>
            <w:vMerge w:val="restart"/>
            <w:vAlign w:val="center"/>
          </w:tcPr>
          <w:p w14:paraId="7168F7BC" w14:textId="77777777" w:rsidR="00995FD1" w:rsidRPr="00995FD1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proofErr w:type="spellStart"/>
            <w:r w:rsidRPr="00995FD1">
              <w:rPr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3849" w:type="dxa"/>
            <w:gridSpan w:val="3"/>
            <w:vAlign w:val="center"/>
          </w:tcPr>
          <w:p w14:paraId="62F4CA6D" w14:textId="73B88AF3" w:rsidR="00995FD1" w:rsidRPr="00995FD1" w:rsidRDefault="000C7AE1" w:rsidP="00D62159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surance</w:t>
            </w:r>
          </w:p>
        </w:tc>
      </w:tr>
      <w:tr w:rsidR="00995FD1" w:rsidRPr="00995FD1" w14:paraId="428F149D" w14:textId="77777777" w:rsidTr="00896A2D">
        <w:tc>
          <w:tcPr>
            <w:tcW w:w="0" w:type="auto"/>
            <w:vMerge/>
            <w:vAlign w:val="center"/>
          </w:tcPr>
          <w:p w14:paraId="6CD232AA" w14:textId="77777777" w:rsidR="00995FD1" w:rsidRPr="00995FD1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56EE9C51" w14:textId="77777777" w:rsidR="00995FD1" w:rsidRPr="00995FD1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1AEFB34F" w14:textId="77777777" w:rsidR="00995FD1" w:rsidRPr="00995FD1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78BE960B" w14:textId="77777777" w:rsidR="00995FD1" w:rsidRPr="00995FD1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</w:tr>
      <w:tr w:rsidR="00995FD1" w:rsidRPr="00995FD1" w14:paraId="5BAA670C" w14:textId="77777777" w:rsidTr="00896A2D">
        <w:tc>
          <w:tcPr>
            <w:tcW w:w="0" w:type="auto"/>
            <w:vAlign w:val="center"/>
          </w:tcPr>
          <w:p w14:paraId="0616A52E" w14:textId="77777777" w:rsidR="00995FD1" w:rsidRPr="00995FD1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2DCB7688" w14:textId="64D7BF0E" w:rsidR="00995FD1" w:rsidRPr="00995FD1" w:rsidRDefault="00995FD1" w:rsidP="00D62159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718F084F" w14:textId="3A12230F" w:rsidR="00995FD1" w:rsidRPr="00995FD1" w:rsidRDefault="00995FD1" w:rsidP="00D62159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173EB4CA" w14:textId="23A989A4" w:rsidR="00995FD1" w:rsidRPr="00995FD1" w:rsidRDefault="00995FD1" w:rsidP="00D62159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</w:tr>
      <w:tr w:rsidR="00995FD1" w:rsidRPr="00995FD1" w14:paraId="462107F4" w14:textId="77777777" w:rsidTr="00896A2D">
        <w:tc>
          <w:tcPr>
            <w:tcW w:w="0" w:type="auto"/>
            <w:vAlign w:val="center"/>
          </w:tcPr>
          <w:p w14:paraId="33402402" w14:textId="77777777" w:rsidR="00995FD1" w:rsidRPr="00995FD1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3EB222BD" w14:textId="178C0E69" w:rsidR="00995FD1" w:rsidRPr="00995FD1" w:rsidRDefault="00995FD1" w:rsidP="00D62159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52EB8779" w14:textId="1E009620" w:rsidR="00995FD1" w:rsidRPr="00995FD1" w:rsidRDefault="00995FD1" w:rsidP="00D62159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30B90C7E" w14:textId="43C9564D" w:rsidR="00995FD1" w:rsidRPr="00995FD1" w:rsidRDefault="00995FD1" w:rsidP="00D62159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</w:tr>
      <w:tr w:rsidR="00995FD1" w:rsidRPr="00995FD1" w14:paraId="65925DC6" w14:textId="77777777" w:rsidTr="00896A2D">
        <w:tc>
          <w:tcPr>
            <w:tcW w:w="0" w:type="auto"/>
            <w:vAlign w:val="center"/>
          </w:tcPr>
          <w:p w14:paraId="7C3AEEBC" w14:textId="77777777" w:rsidR="00995FD1" w:rsidRPr="00995FD1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3</w:t>
            </w:r>
          </w:p>
        </w:tc>
        <w:tc>
          <w:tcPr>
            <w:tcW w:w="1283" w:type="dxa"/>
            <w:vAlign w:val="center"/>
          </w:tcPr>
          <w:p w14:paraId="7BE58CFE" w14:textId="77EFDBF2" w:rsidR="00995FD1" w:rsidRPr="00995FD1" w:rsidRDefault="00995FD1" w:rsidP="00D62159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305EDF4A" w14:textId="068A0509" w:rsidR="00995FD1" w:rsidRPr="00995FD1" w:rsidRDefault="00995FD1" w:rsidP="00D62159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42A8ECD4" w14:textId="7311A23D" w:rsidR="00995FD1" w:rsidRPr="00995FD1" w:rsidRDefault="00995FD1" w:rsidP="00D62159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</w:tr>
      <w:tr w:rsidR="00995FD1" w:rsidRPr="00995FD1" w14:paraId="4403F6F9" w14:textId="77777777" w:rsidTr="00896A2D">
        <w:tc>
          <w:tcPr>
            <w:tcW w:w="0" w:type="auto"/>
            <w:vAlign w:val="center"/>
          </w:tcPr>
          <w:p w14:paraId="3B247030" w14:textId="77777777" w:rsidR="00995FD1" w:rsidRPr="00995FD1" w:rsidRDefault="00995FD1" w:rsidP="00D62159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4</w:t>
            </w:r>
          </w:p>
        </w:tc>
        <w:tc>
          <w:tcPr>
            <w:tcW w:w="1283" w:type="dxa"/>
            <w:vAlign w:val="center"/>
          </w:tcPr>
          <w:p w14:paraId="7FF0B38E" w14:textId="7C650334" w:rsidR="00995FD1" w:rsidRPr="00995FD1" w:rsidRDefault="00995FD1" w:rsidP="00D62159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502551C9" w14:textId="6DC6BD9C" w:rsidR="00995FD1" w:rsidRPr="00995FD1" w:rsidRDefault="00995FD1" w:rsidP="00D62159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42BF67F5" w14:textId="47D5BD2A" w:rsidR="00995FD1" w:rsidRPr="00995FD1" w:rsidRDefault="00995FD1" w:rsidP="00D62159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</w:tr>
    </w:tbl>
    <w:p w14:paraId="1F39C2B1" w14:textId="77777777" w:rsidR="00B176B1" w:rsidRDefault="00B176B1" w:rsidP="00D62159">
      <w:pPr>
        <w:pStyle w:val="ListParagraph"/>
        <w:spacing w:after="0" w:line="360" w:lineRule="auto"/>
      </w:pPr>
    </w:p>
    <w:p w14:paraId="05EEBAC0" w14:textId="77777777" w:rsidR="00B176B1" w:rsidRDefault="00B176B1" w:rsidP="00D62159">
      <w:pPr>
        <w:pStyle w:val="ListParagraph"/>
        <w:numPr>
          <w:ilvl w:val="0"/>
          <w:numId w:val="41"/>
        </w:numPr>
        <w:spacing w:after="0" w:line="360" w:lineRule="auto"/>
      </w:pPr>
      <w:r>
        <w:t xml:space="preserve">(5 points) Show the crosstabulation table of the target variable by the feature </w:t>
      </w:r>
      <w:r w:rsidRPr="0093007D">
        <w:rPr>
          <w:b/>
          <w:bCs/>
        </w:rPr>
        <w:t>homeowner</w:t>
      </w:r>
      <w:r>
        <w:t>.  The table contains the frequency cou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110"/>
        <w:gridCol w:w="1283"/>
        <w:gridCol w:w="1283"/>
        <w:gridCol w:w="1283"/>
      </w:tblGrid>
      <w:tr w:rsidR="0093007D" w:rsidRPr="00995FD1" w14:paraId="25059AA2" w14:textId="77777777" w:rsidTr="00F069C3">
        <w:tc>
          <w:tcPr>
            <w:tcW w:w="0" w:type="auto"/>
            <w:vMerge w:val="restart"/>
            <w:vAlign w:val="center"/>
          </w:tcPr>
          <w:p w14:paraId="754B9C42" w14:textId="77120EF7" w:rsidR="0093007D" w:rsidRPr="00995FD1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meowner</w:t>
            </w:r>
          </w:p>
        </w:tc>
        <w:tc>
          <w:tcPr>
            <w:tcW w:w="3849" w:type="dxa"/>
            <w:gridSpan w:val="3"/>
            <w:vAlign w:val="center"/>
          </w:tcPr>
          <w:p w14:paraId="70B6847D" w14:textId="15285311" w:rsidR="0093007D" w:rsidRPr="00995FD1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surance</w:t>
            </w:r>
          </w:p>
        </w:tc>
      </w:tr>
      <w:tr w:rsidR="0093007D" w:rsidRPr="00995FD1" w14:paraId="61147EEB" w14:textId="77777777" w:rsidTr="00F069C3">
        <w:tc>
          <w:tcPr>
            <w:tcW w:w="0" w:type="auto"/>
            <w:vMerge/>
            <w:vAlign w:val="center"/>
          </w:tcPr>
          <w:p w14:paraId="630A0FFE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141466A2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6DB202C8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612199C2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</w:tr>
      <w:tr w:rsidR="0093007D" w:rsidRPr="00995FD1" w14:paraId="3594CBFD" w14:textId="77777777" w:rsidTr="00F069C3">
        <w:tc>
          <w:tcPr>
            <w:tcW w:w="0" w:type="auto"/>
            <w:vAlign w:val="center"/>
          </w:tcPr>
          <w:p w14:paraId="6A55D63C" w14:textId="45F294F0" w:rsidR="0093007D" w:rsidRPr="00995FD1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7A08A5F8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38D403B2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389E8D05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</w:tr>
      <w:tr w:rsidR="0093007D" w:rsidRPr="00995FD1" w14:paraId="6D7917DD" w14:textId="77777777" w:rsidTr="00F069C3">
        <w:tc>
          <w:tcPr>
            <w:tcW w:w="0" w:type="auto"/>
            <w:vAlign w:val="center"/>
          </w:tcPr>
          <w:p w14:paraId="28627437" w14:textId="29A99DCB" w:rsidR="0093007D" w:rsidRPr="00995FD1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64112A82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0198B6D7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5AAB0203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</w:tr>
    </w:tbl>
    <w:p w14:paraId="327EFEF0" w14:textId="77777777" w:rsidR="00B176B1" w:rsidRDefault="00B176B1" w:rsidP="00D62159">
      <w:pPr>
        <w:pStyle w:val="ListParagraph"/>
        <w:spacing w:after="0" w:line="360" w:lineRule="auto"/>
      </w:pPr>
    </w:p>
    <w:p w14:paraId="4D0716F3" w14:textId="77777777" w:rsidR="00B176B1" w:rsidRDefault="00B176B1" w:rsidP="00D62159">
      <w:pPr>
        <w:pStyle w:val="ListParagraph"/>
        <w:numPr>
          <w:ilvl w:val="0"/>
          <w:numId w:val="41"/>
        </w:numPr>
        <w:spacing w:after="0" w:line="360" w:lineRule="auto"/>
      </w:pPr>
      <w:r>
        <w:t xml:space="preserve">(5 points) Show the crosstabulation table of the target variable by the feature </w:t>
      </w:r>
      <w:proofErr w:type="spellStart"/>
      <w:r w:rsidRPr="0093007D">
        <w:rPr>
          <w:b/>
          <w:bCs/>
        </w:rPr>
        <w:t>married_couple</w:t>
      </w:r>
      <w:proofErr w:type="spellEnd"/>
      <w:r>
        <w:t>.  The table contains the frequency cou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88"/>
        <w:gridCol w:w="1283"/>
        <w:gridCol w:w="1283"/>
        <w:gridCol w:w="1283"/>
      </w:tblGrid>
      <w:tr w:rsidR="0093007D" w:rsidRPr="00995FD1" w14:paraId="7E01B17D" w14:textId="77777777" w:rsidTr="00F069C3">
        <w:tc>
          <w:tcPr>
            <w:tcW w:w="0" w:type="auto"/>
            <w:vMerge w:val="restart"/>
            <w:vAlign w:val="center"/>
          </w:tcPr>
          <w:p w14:paraId="6EFA4A2D" w14:textId="07181CE8" w:rsidR="0093007D" w:rsidRPr="00995FD1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3849" w:type="dxa"/>
            <w:gridSpan w:val="3"/>
            <w:vAlign w:val="center"/>
          </w:tcPr>
          <w:p w14:paraId="12FC8EDF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surance</w:t>
            </w:r>
          </w:p>
        </w:tc>
      </w:tr>
      <w:tr w:rsidR="0093007D" w:rsidRPr="00995FD1" w14:paraId="661004E0" w14:textId="77777777" w:rsidTr="00F069C3">
        <w:tc>
          <w:tcPr>
            <w:tcW w:w="0" w:type="auto"/>
            <w:vMerge/>
            <w:vAlign w:val="center"/>
          </w:tcPr>
          <w:p w14:paraId="2202F642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66AE008A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3C57A1AC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08E220C6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</w:tr>
      <w:tr w:rsidR="0093007D" w:rsidRPr="00995FD1" w14:paraId="3F94DC75" w14:textId="77777777" w:rsidTr="00F069C3">
        <w:tc>
          <w:tcPr>
            <w:tcW w:w="0" w:type="auto"/>
            <w:vAlign w:val="center"/>
          </w:tcPr>
          <w:p w14:paraId="0F97E104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50A00F8C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2781576F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2804148B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</w:tr>
      <w:tr w:rsidR="0093007D" w:rsidRPr="00995FD1" w14:paraId="14072605" w14:textId="77777777" w:rsidTr="00F069C3">
        <w:tc>
          <w:tcPr>
            <w:tcW w:w="0" w:type="auto"/>
            <w:vAlign w:val="center"/>
          </w:tcPr>
          <w:p w14:paraId="4CDA44AD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6C898852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733FAC12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6CB91929" w14:textId="77777777" w:rsidR="0093007D" w:rsidRPr="00995FD1" w:rsidRDefault="0093007D" w:rsidP="00F069C3">
            <w:pPr>
              <w:pStyle w:val="ListParagraph"/>
              <w:spacing w:line="360" w:lineRule="auto"/>
              <w:ind w:left="0"/>
              <w:jc w:val="right"/>
              <w:rPr>
                <w:sz w:val="18"/>
                <w:szCs w:val="18"/>
              </w:rPr>
            </w:pPr>
          </w:p>
        </w:tc>
      </w:tr>
    </w:tbl>
    <w:p w14:paraId="24085959" w14:textId="77777777" w:rsidR="00B176B1" w:rsidRDefault="00B176B1" w:rsidP="00D62159">
      <w:pPr>
        <w:pStyle w:val="ListParagraph"/>
        <w:spacing w:after="0" w:line="360" w:lineRule="auto"/>
      </w:pPr>
    </w:p>
    <w:p w14:paraId="6F58627A" w14:textId="2945F85E" w:rsidR="006A1AC9" w:rsidRDefault="006A1AC9" w:rsidP="00D62159">
      <w:pPr>
        <w:pStyle w:val="ListParagraph"/>
        <w:numPr>
          <w:ilvl w:val="0"/>
          <w:numId w:val="41"/>
        </w:numPr>
        <w:spacing w:after="0" w:line="360" w:lineRule="auto"/>
      </w:pPr>
      <w:r>
        <w:lastRenderedPageBreak/>
        <w:t>(</w:t>
      </w:r>
      <w:r w:rsidR="00664A89">
        <w:t>5</w:t>
      </w:r>
      <w:r>
        <w:t xml:space="preserve"> points) Calculate the Cramer’s V statistics for the above three crosstabulations tables.  Based on these Cramer’s V statistics, which feature has the largest association with the target </w:t>
      </w:r>
      <w:r w:rsidR="00CB2E33">
        <w:t>insurance</w:t>
      </w:r>
      <w: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95"/>
        <w:gridCol w:w="2907"/>
      </w:tblGrid>
      <w:tr w:rsidR="00380706" w:rsidRPr="00380706" w14:paraId="1B68BA9F" w14:textId="77777777" w:rsidTr="00380706">
        <w:tc>
          <w:tcPr>
            <w:tcW w:w="2895" w:type="dxa"/>
          </w:tcPr>
          <w:p w14:paraId="7576D3D8" w14:textId="1B28568E" w:rsidR="00380706" w:rsidRPr="00380706" w:rsidRDefault="00380706" w:rsidP="00380706">
            <w:pPr>
              <w:pStyle w:val="ListParagraph"/>
              <w:spacing w:line="360" w:lineRule="auto"/>
              <w:ind w:left="0"/>
              <w:rPr>
                <w:sz w:val="18"/>
                <w:szCs w:val="18"/>
              </w:rPr>
            </w:pPr>
            <w:r w:rsidRPr="00380706">
              <w:rPr>
                <w:sz w:val="18"/>
                <w:szCs w:val="18"/>
              </w:rPr>
              <w:t>Feature</w:t>
            </w:r>
          </w:p>
        </w:tc>
        <w:tc>
          <w:tcPr>
            <w:tcW w:w="2907" w:type="dxa"/>
          </w:tcPr>
          <w:p w14:paraId="6AA9FDA7" w14:textId="54E944DE" w:rsidR="00380706" w:rsidRPr="00380706" w:rsidRDefault="00380706" w:rsidP="00380706">
            <w:pPr>
              <w:pStyle w:val="ListParagraph"/>
              <w:spacing w:line="360" w:lineRule="auto"/>
              <w:ind w:left="0"/>
              <w:rPr>
                <w:sz w:val="18"/>
                <w:szCs w:val="18"/>
              </w:rPr>
            </w:pPr>
            <w:r w:rsidRPr="00380706">
              <w:rPr>
                <w:sz w:val="18"/>
                <w:szCs w:val="18"/>
              </w:rPr>
              <w:t>Cramer’s V</w:t>
            </w:r>
          </w:p>
        </w:tc>
      </w:tr>
      <w:tr w:rsidR="00380706" w:rsidRPr="00380706" w14:paraId="4BB90584" w14:textId="77777777" w:rsidTr="00380706">
        <w:tc>
          <w:tcPr>
            <w:tcW w:w="2895" w:type="dxa"/>
          </w:tcPr>
          <w:p w14:paraId="1BCC3244" w14:textId="547DAC06" w:rsidR="00380706" w:rsidRPr="00380706" w:rsidRDefault="00380706" w:rsidP="00380706">
            <w:pPr>
              <w:pStyle w:val="ListParagraph"/>
              <w:spacing w:line="360" w:lineRule="auto"/>
              <w:ind w:left="0"/>
              <w:rPr>
                <w:sz w:val="18"/>
                <w:szCs w:val="18"/>
              </w:rPr>
            </w:pPr>
            <w:proofErr w:type="spellStart"/>
            <w:r w:rsidRPr="00380706">
              <w:rPr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2907" w:type="dxa"/>
          </w:tcPr>
          <w:p w14:paraId="03B11FA4" w14:textId="77777777" w:rsidR="00380706" w:rsidRPr="00380706" w:rsidRDefault="00380706" w:rsidP="00380706">
            <w:pPr>
              <w:pStyle w:val="ListParagraph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  <w:tr w:rsidR="00380706" w:rsidRPr="00380706" w14:paraId="6F6BAEB9" w14:textId="77777777" w:rsidTr="00380706">
        <w:tc>
          <w:tcPr>
            <w:tcW w:w="2895" w:type="dxa"/>
          </w:tcPr>
          <w:p w14:paraId="141571BF" w14:textId="6D2E723C" w:rsidR="00380706" w:rsidRPr="00380706" w:rsidRDefault="00380706" w:rsidP="00380706">
            <w:pPr>
              <w:pStyle w:val="ListParagraph"/>
              <w:spacing w:line="360" w:lineRule="auto"/>
              <w:ind w:left="0"/>
              <w:rPr>
                <w:sz w:val="18"/>
                <w:szCs w:val="18"/>
              </w:rPr>
            </w:pPr>
            <w:r w:rsidRPr="00380706">
              <w:rPr>
                <w:sz w:val="18"/>
                <w:szCs w:val="18"/>
              </w:rPr>
              <w:t>homeowner</w:t>
            </w:r>
          </w:p>
        </w:tc>
        <w:tc>
          <w:tcPr>
            <w:tcW w:w="2907" w:type="dxa"/>
          </w:tcPr>
          <w:p w14:paraId="15B9693B" w14:textId="77777777" w:rsidR="00380706" w:rsidRPr="00380706" w:rsidRDefault="00380706" w:rsidP="00380706">
            <w:pPr>
              <w:pStyle w:val="ListParagraph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  <w:tr w:rsidR="00380706" w:rsidRPr="00380706" w14:paraId="5A0A3206" w14:textId="77777777" w:rsidTr="00380706">
        <w:tc>
          <w:tcPr>
            <w:tcW w:w="2895" w:type="dxa"/>
          </w:tcPr>
          <w:p w14:paraId="111AEC44" w14:textId="45547149" w:rsidR="00380706" w:rsidRPr="00380706" w:rsidRDefault="00380706" w:rsidP="00380706">
            <w:pPr>
              <w:pStyle w:val="ListParagraph"/>
              <w:spacing w:line="360" w:lineRule="auto"/>
              <w:ind w:left="0"/>
              <w:rPr>
                <w:sz w:val="18"/>
                <w:szCs w:val="18"/>
              </w:rPr>
            </w:pPr>
            <w:proofErr w:type="spellStart"/>
            <w:r w:rsidRPr="00380706">
              <w:rPr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2907" w:type="dxa"/>
          </w:tcPr>
          <w:p w14:paraId="50E6A653" w14:textId="77777777" w:rsidR="00380706" w:rsidRPr="00380706" w:rsidRDefault="00380706" w:rsidP="00380706">
            <w:pPr>
              <w:pStyle w:val="ListParagraph"/>
              <w:spacing w:line="360" w:lineRule="auto"/>
              <w:ind w:left="0"/>
              <w:rPr>
                <w:sz w:val="18"/>
                <w:szCs w:val="18"/>
              </w:rPr>
            </w:pPr>
          </w:p>
        </w:tc>
      </w:tr>
    </w:tbl>
    <w:p w14:paraId="2CC6D689" w14:textId="77777777" w:rsidR="006A1AC9" w:rsidRDefault="006A1AC9" w:rsidP="00D62159">
      <w:pPr>
        <w:pStyle w:val="ListParagraph"/>
        <w:spacing w:after="0" w:line="360" w:lineRule="auto"/>
      </w:pPr>
    </w:p>
    <w:p w14:paraId="720EA1AA" w14:textId="1F8E1E9A" w:rsidR="00B176B1" w:rsidRDefault="00B176B1" w:rsidP="00D62159">
      <w:pPr>
        <w:pStyle w:val="ListParagraph"/>
        <w:numPr>
          <w:ilvl w:val="0"/>
          <w:numId w:val="41"/>
        </w:numPr>
        <w:spacing w:after="0" w:line="360" w:lineRule="auto"/>
      </w:pPr>
      <w:r>
        <w:t xml:space="preserve">(10 points) For each of the sixteen possible value combinations of the three features, calculate the predicted probabilities for </w:t>
      </w:r>
      <w:r w:rsidR="00CB2E33">
        <w:t>insurance</w:t>
      </w:r>
      <w:r>
        <w:t xml:space="preserve"> = 0, 1, 2</w:t>
      </w:r>
      <w:r w:rsidR="006A1AC9">
        <w:t xml:space="preserve"> based on the Naïve Bayes model</w:t>
      </w:r>
      <w:r w:rsidR="00A00CD5">
        <w:t xml:space="preserve"> that includes features </w:t>
      </w:r>
      <w:proofErr w:type="spellStart"/>
      <w:r w:rsidR="00A00CD5">
        <w:t>group_size</w:t>
      </w:r>
      <w:proofErr w:type="spellEnd"/>
      <w:r w:rsidR="00A00CD5">
        <w:t xml:space="preserve">, homeowner, and </w:t>
      </w:r>
      <w:proofErr w:type="spellStart"/>
      <w:r w:rsidR="00A00CD5">
        <w:t>married_couple</w:t>
      </w:r>
      <w:proofErr w:type="spellEnd"/>
      <w:r>
        <w:t>.  List your answers in a table with proper labeling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4"/>
        <w:gridCol w:w="1403"/>
        <w:gridCol w:w="1741"/>
        <w:gridCol w:w="1644"/>
        <w:gridCol w:w="1644"/>
        <w:gridCol w:w="1644"/>
      </w:tblGrid>
      <w:tr w:rsidR="00612748" w:rsidRPr="003D1FA5" w14:paraId="709B8B5B" w14:textId="77777777" w:rsidTr="00896A2D">
        <w:trPr>
          <w:trHeight w:val="300"/>
          <w:tblHeader/>
        </w:trPr>
        <w:tc>
          <w:tcPr>
            <w:tcW w:w="682" w:type="pct"/>
            <w:shd w:val="clear" w:color="auto" w:fill="auto"/>
            <w:noWrap/>
            <w:vAlign w:val="center"/>
            <w:hideMark/>
          </w:tcPr>
          <w:p w14:paraId="2FEDB0F5" w14:textId="77777777" w:rsidR="00612748" w:rsidRPr="008C2B21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4CAA8557" w14:textId="77777777" w:rsidR="00612748" w:rsidRPr="008C2B21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homeowner</w:t>
            </w:r>
          </w:p>
        </w:tc>
        <w:tc>
          <w:tcPr>
            <w:tcW w:w="931" w:type="pct"/>
            <w:shd w:val="clear" w:color="auto" w:fill="auto"/>
            <w:noWrap/>
            <w:vAlign w:val="center"/>
            <w:hideMark/>
          </w:tcPr>
          <w:p w14:paraId="44CA2862" w14:textId="77777777" w:rsidR="00612748" w:rsidRPr="008C2B21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1A7BFFE9" w14:textId="77777777" w:rsidR="00612748" w:rsidRPr="008C2B21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insurance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=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0)</w:t>
            </w:r>
          </w:p>
        </w:tc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22154BFD" w14:textId="77777777" w:rsidR="00612748" w:rsidRPr="008C2B21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insurance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=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1)</w:t>
            </w:r>
          </w:p>
        </w:tc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2610E12F" w14:textId="3F6E214C" w:rsidR="00612748" w:rsidRPr="008C2B21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insurance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=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2)</w:t>
            </w:r>
          </w:p>
        </w:tc>
      </w:tr>
      <w:tr w:rsidR="00612748" w:rsidRPr="003D1FA5" w14:paraId="13A95C66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1A3E269C" w14:textId="0ED9A89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5D5BEE96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2ADCC803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2F1D48F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42745800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460E121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46C52344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634A6B60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3906362A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3E58BF80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6DB76DF6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10255C1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41A0896E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58CBF788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13E6CD89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1867AE7B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5C9D5084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1A26BBC3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AFDD937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78307B8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6313C652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23E40682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7DDA647E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3E4E299D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79F3EFB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133FFFF3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194ABBCF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02D69727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08AC14A1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4CA019FD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3511CCE9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6EEE3DC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15A820E7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6E02F750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2B872EBE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7D71539C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7FA17A76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70E3FC45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551E98F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627A14F3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0828DD1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5C2F2566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7C19021E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66732F19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6BE2AD6B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223CBD1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624F0B22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D6AFB16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760999C1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17BAB2EB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706E9452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5D3CFB68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785BB19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0675A4A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7FFA92B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1808A85F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695C77B9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1B69E2BB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482BD056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3E45A1E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A6219CB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20848C57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31E00372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1F2FF1EC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0D60A110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4F0F8A60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223C5B1F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0806A5D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97D2ACE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5BE9AB62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79F0ECD9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2ABB4921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6DF13A0C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A4CCE00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4F87C8B7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272BF1D8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63510691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2E60A61F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4CD1ACBB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22DC67FD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C8E1785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2293583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1F6C785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3E369C9B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3675CCEE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6043A1A6" w14:textId="77777777" w:rsidR="00612748" w:rsidRPr="003D1FA5" w:rsidRDefault="00612748" w:rsidP="00D62159">
            <w:pPr>
              <w:spacing w:after="0" w:line="360" w:lineRule="auto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1D9D3952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3ACB45D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39028C2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4C784D34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39ACB0E6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5022C28B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608E3F56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4C20B536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1DD4B2D5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3DD6388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F401D30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5ABE48DB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310B4810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18D865DB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40C84672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E434C9E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6DF34FF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4C00EE2E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4EDA0E22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50FDD3D9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34B500F4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1EF2514E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125EDCF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720FB30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75123E0" w14:textId="77777777" w:rsidR="00612748" w:rsidRPr="003D1FA5" w:rsidRDefault="00612748" w:rsidP="00D62159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</w:tbl>
    <w:p w14:paraId="365CDD43" w14:textId="77777777" w:rsidR="00B176B1" w:rsidRDefault="00B176B1" w:rsidP="00D62159">
      <w:pPr>
        <w:pStyle w:val="ListParagraph"/>
        <w:spacing w:after="0" w:line="360" w:lineRule="auto"/>
      </w:pPr>
    </w:p>
    <w:p w14:paraId="23A11966" w14:textId="5E6AD866" w:rsidR="00B176B1" w:rsidRDefault="00B176B1" w:rsidP="00D62159">
      <w:pPr>
        <w:pStyle w:val="ListParagraph"/>
        <w:numPr>
          <w:ilvl w:val="0"/>
          <w:numId w:val="41"/>
        </w:numPr>
        <w:spacing w:after="0" w:line="360" w:lineRule="auto"/>
      </w:pPr>
      <w:r>
        <w:t>(5 points) Based on your model, what value</w:t>
      </w:r>
      <w:r w:rsidR="00CB2E33">
        <w:t xml:space="preserve"> combination</w:t>
      </w:r>
      <w:r>
        <w:t xml:space="preserve"> of </w:t>
      </w:r>
      <w:proofErr w:type="spellStart"/>
      <w:r>
        <w:t>group_size</w:t>
      </w:r>
      <w:proofErr w:type="spellEnd"/>
      <w:r>
        <w:t xml:space="preserve">, homeowner, and </w:t>
      </w:r>
      <w:proofErr w:type="spellStart"/>
      <w:r>
        <w:t>married_couple</w:t>
      </w:r>
      <w:proofErr w:type="spellEnd"/>
      <w:r>
        <w:t xml:space="preserve"> will </w:t>
      </w:r>
      <w:r w:rsidR="00380706">
        <w:t xml:space="preserve">yield the maximum </w:t>
      </w:r>
      <w:r>
        <w:t>odds value Prob(</w:t>
      </w:r>
      <w:r w:rsidR="00CB2E33">
        <w:t xml:space="preserve">insurance </w:t>
      </w:r>
      <w:r>
        <w:t>=</w:t>
      </w:r>
      <w:r w:rsidR="00CB2E33">
        <w:t xml:space="preserve"> </w:t>
      </w:r>
      <w:r>
        <w:t>1) / Prob(</w:t>
      </w:r>
      <w:r w:rsidR="00CB2E33">
        <w:t>insurance</w:t>
      </w:r>
      <w:r>
        <w:t xml:space="preserve"> = 0)?  What is that maximum odd value?</w:t>
      </w:r>
    </w:p>
    <w:p w14:paraId="76583186" w14:textId="57C9B2D9" w:rsidR="00D62159" w:rsidRDefault="00D62159">
      <w:r>
        <w:br w:type="page"/>
      </w:r>
    </w:p>
    <w:p w14:paraId="37CBD152" w14:textId="4ECDFBAD" w:rsidR="00D62159" w:rsidRDefault="00D62159" w:rsidP="00D62159">
      <w:pPr>
        <w:pStyle w:val="Heading1"/>
      </w:pPr>
      <w:r>
        <w:lastRenderedPageBreak/>
        <w:t xml:space="preserve">Question </w:t>
      </w:r>
      <w:r w:rsidR="00380706">
        <w:t>3</w:t>
      </w:r>
      <w:r>
        <w:t xml:space="preserve"> (</w:t>
      </w:r>
      <w:r w:rsidR="00380706">
        <w:t>10</w:t>
      </w:r>
      <w:r>
        <w:t xml:space="preserve"> points)</w:t>
      </w:r>
    </w:p>
    <w:p w14:paraId="212A02B2" w14:textId="77777777" w:rsidR="00D62159" w:rsidRDefault="00D62159" w:rsidP="00380706">
      <w:pPr>
        <w:spacing w:after="0" w:line="360" w:lineRule="auto"/>
      </w:pPr>
      <w:r>
        <w:t xml:space="preserve">You will calculate the Eta-squared statistic to measure the association between the interval target </w:t>
      </w:r>
      <w:proofErr w:type="spellStart"/>
      <w:r w:rsidRPr="007C4BCC">
        <w:t>MPG_Highway</w:t>
      </w:r>
      <w:proofErr w:type="spellEnd"/>
      <w:r>
        <w:t xml:space="preserve"> and the categorical feature </w:t>
      </w:r>
      <w:proofErr w:type="spellStart"/>
      <w:r>
        <w:t>DriveTrain</w:t>
      </w:r>
      <w:proofErr w:type="spellEnd"/>
      <w:r>
        <w:t xml:space="preserve"> which has three categories: </w:t>
      </w:r>
      <w:r w:rsidRPr="007C4BCC">
        <w:rPr>
          <w:i/>
        </w:rPr>
        <w:t>All</w:t>
      </w:r>
      <w:r>
        <w:t xml:space="preserve">, </w:t>
      </w:r>
      <w:r w:rsidRPr="007C4BCC">
        <w:rPr>
          <w:i/>
        </w:rPr>
        <w:t>Front</w:t>
      </w:r>
      <w:r>
        <w:t xml:space="preserve">, and </w:t>
      </w:r>
      <w:r w:rsidRPr="007C4BCC">
        <w:rPr>
          <w:i/>
        </w:rPr>
        <w:t>Rear</w:t>
      </w:r>
      <w:r>
        <w:t xml:space="preserve">.  Instead of the original training data, you are given the following table of summary statistic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0"/>
        <w:gridCol w:w="960"/>
        <w:gridCol w:w="2600"/>
        <w:gridCol w:w="2580"/>
      </w:tblGrid>
      <w:tr w:rsidR="00D62159" w:rsidRPr="007C4BCC" w14:paraId="09A4F976" w14:textId="77777777" w:rsidTr="00F069C3">
        <w:trPr>
          <w:trHeight w:val="300"/>
        </w:trPr>
        <w:tc>
          <w:tcPr>
            <w:tcW w:w="1360" w:type="dxa"/>
            <w:noWrap/>
            <w:hideMark/>
          </w:tcPr>
          <w:p w14:paraId="63B61A36" w14:textId="77777777" w:rsidR="00D62159" w:rsidRPr="007C4BCC" w:rsidRDefault="00D62159" w:rsidP="00380706">
            <w:pPr>
              <w:spacing w:line="360" w:lineRule="auto"/>
              <w:rPr>
                <w:b/>
                <w:bCs/>
              </w:rPr>
            </w:pPr>
            <w:proofErr w:type="spellStart"/>
            <w:r w:rsidRPr="007C4BCC">
              <w:rPr>
                <w:b/>
                <w:bCs/>
              </w:rPr>
              <w:t>DriveTrain</w:t>
            </w:r>
            <w:proofErr w:type="spellEnd"/>
          </w:p>
        </w:tc>
        <w:tc>
          <w:tcPr>
            <w:tcW w:w="960" w:type="dxa"/>
            <w:noWrap/>
            <w:hideMark/>
          </w:tcPr>
          <w:p w14:paraId="5C18889F" w14:textId="77777777" w:rsidR="00D62159" w:rsidRPr="007C4BCC" w:rsidRDefault="00D62159" w:rsidP="00380706">
            <w:pPr>
              <w:spacing w:line="360" w:lineRule="auto"/>
              <w:jc w:val="right"/>
              <w:rPr>
                <w:b/>
                <w:bCs/>
              </w:rPr>
            </w:pPr>
            <w:r w:rsidRPr="007C4BCC">
              <w:rPr>
                <w:b/>
                <w:bCs/>
              </w:rPr>
              <w:t>Count</w:t>
            </w:r>
          </w:p>
        </w:tc>
        <w:tc>
          <w:tcPr>
            <w:tcW w:w="2600" w:type="dxa"/>
            <w:noWrap/>
            <w:hideMark/>
          </w:tcPr>
          <w:p w14:paraId="343E1108" w14:textId="77777777" w:rsidR="00D62159" w:rsidRPr="007C4BCC" w:rsidRDefault="00D62159" w:rsidP="00380706">
            <w:pPr>
              <w:spacing w:line="360" w:lineRule="auto"/>
              <w:jc w:val="right"/>
              <w:rPr>
                <w:b/>
                <w:bCs/>
              </w:rPr>
            </w:pPr>
            <w:r w:rsidRPr="007C4BCC">
              <w:rPr>
                <w:b/>
                <w:bCs/>
              </w:rPr>
              <w:t>Mean</w:t>
            </w:r>
          </w:p>
        </w:tc>
        <w:tc>
          <w:tcPr>
            <w:tcW w:w="2580" w:type="dxa"/>
            <w:noWrap/>
            <w:hideMark/>
          </w:tcPr>
          <w:p w14:paraId="4C202E81" w14:textId="77777777" w:rsidR="00D62159" w:rsidRPr="007C4BCC" w:rsidRDefault="00D62159" w:rsidP="00380706">
            <w:pPr>
              <w:spacing w:line="360" w:lineRule="auto"/>
              <w:jc w:val="right"/>
              <w:rPr>
                <w:b/>
                <w:bCs/>
              </w:rPr>
            </w:pPr>
            <w:r w:rsidRPr="007C4BCC">
              <w:rPr>
                <w:b/>
                <w:bCs/>
              </w:rPr>
              <w:t>Corrected Sum of Squares</w:t>
            </w:r>
          </w:p>
        </w:tc>
      </w:tr>
      <w:tr w:rsidR="00D62159" w:rsidRPr="007C4BCC" w14:paraId="5FF644BA" w14:textId="77777777" w:rsidTr="00F069C3">
        <w:trPr>
          <w:trHeight w:val="300"/>
        </w:trPr>
        <w:tc>
          <w:tcPr>
            <w:tcW w:w="1360" w:type="dxa"/>
            <w:noWrap/>
            <w:hideMark/>
          </w:tcPr>
          <w:p w14:paraId="1902DB3E" w14:textId="77777777" w:rsidR="00D62159" w:rsidRPr="007C4BCC" w:rsidRDefault="00D62159" w:rsidP="00380706">
            <w:pPr>
              <w:spacing w:line="360" w:lineRule="auto"/>
            </w:pPr>
            <w:r w:rsidRPr="007C4BCC">
              <w:t>All</w:t>
            </w:r>
          </w:p>
        </w:tc>
        <w:tc>
          <w:tcPr>
            <w:tcW w:w="960" w:type="dxa"/>
            <w:noWrap/>
            <w:hideMark/>
          </w:tcPr>
          <w:p w14:paraId="1DA195EB" w14:textId="77777777" w:rsidR="00D62159" w:rsidRPr="007C4BCC" w:rsidRDefault="00D62159" w:rsidP="00380706">
            <w:pPr>
              <w:spacing w:line="360" w:lineRule="auto"/>
              <w:jc w:val="right"/>
            </w:pPr>
            <w:r w:rsidRPr="007C4BCC">
              <w:t>92</w:t>
            </w:r>
          </w:p>
        </w:tc>
        <w:tc>
          <w:tcPr>
            <w:tcW w:w="2600" w:type="dxa"/>
            <w:noWrap/>
            <w:hideMark/>
          </w:tcPr>
          <w:p w14:paraId="5B011B48" w14:textId="77777777" w:rsidR="00D62159" w:rsidRPr="007C4BCC" w:rsidRDefault="00D62159" w:rsidP="00380706">
            <w:pPr>
              <w:spacing w:line="360" w:lineRule="auto"/>
              <w:jc w:val="right"/>
            </w:pPr>
            <w:r w:rsidRPr="007C4BCC">
              <w:t>22.4673913043478</w:t>
            </w:r>
          </w:p>
        </w:tc>
        <w:tc>
          <w:tcPr>
            <w:tcW w:w="2580" w:type="dxa"/>
            <w:noWrap/>
            <w:hideMark/>
          </w:tcPr>
          <w:p w14:paraId="54807ADD" w14:textId="77777777" w:rsidR="00D62159" w:rsidRPr="007C4BCC" w:rsidRDefault="00D62159" w:rsidP="00380706">
            <w:pPr>
              <w:spacing w:line="360" w:lineRule="auto"/>
              <w:jc w:val="right"/>
            </w:pPr>
            <w:r w:rsidRPr="007C4BCC">
              <w:t>1574.9021739130400</w:t>
            </w:r>
          </w:p>
        </w:tc>
      </w:tr>
      <w:tr w:rsidR="00D62159" w:rsidRPr="007C4BCC" w14:paraId="37CB435E" w14:textId="77777777" w:rsidTr="00F069C3">
        <w:trPr>
          <w:trHeight w:val="300"/>
        </w:trPr>
        <w:tc>
          <w:tcPr>
            <w:tcW w:w="1360" w:type="dxa"/>
            <w:noWrap/>
            <w:hideMark/>
          </w:tcPr>
          <w:p w14:paraId="05B7889D" w14:textId="77777777" w:rsidR="00D62159" w:rsidRPr="007C4BCC" w:rsidRDefault="00D62159" w:rsidP="00380706">
            <w:pPr>
              <w:spacing w:line="360" w:lineRule="auto"/>
            </w:pPr>
            <w:r w:rsidRPr="007C4BCC">
              <w:t>Front</w:t>
            </w:r>
          </w:p>
        </w:tc>
        <w:tc>
          <w:tcPr>
            <w:tcW w:w="960" w:type="dxa"/>
            <w:noWrap/>
            <w:hideMark/>
          </w:tcPr>
          <w:p w14:paraId="6D0097DE" w14:textId="77777777" w:rsidR="00D62159" w:rsidRPr="007C4BCC" w:rsidRDefault="00D62159" w:rsidP="00380706">
            <w:pPr>
              <w:spacing w:line="360" w:lineRule="auto"/>
              <w:jc w:val="right"/>
            </w:pPr>
            <w:r w:rsidRPr="007C4BCC">
              <w:t>226</w:t>
            </w:r>
          </w:p>
        </w:tc>
        <w:tc>
          <w:tcPr>
            <w:tcW w:w="2600" w:type="dxa"/>
            <w:noWrap/>
            <w:hideMark/>
          </w:tcPr>
          <w:p w14:paraId="4ACF1FA0" w14:textId="77777777" w:rsidR="00D62159" w:rsidRPr="007C4BCC" w:rsidRDefault="00D62159" w:rsidP="00380706">
            <w:pPr>
              <w:spacing w:line="360" w:lineRule="auto"/>
              <w:jc w:val="right"/>
            </w:pPr>
            <w:r w:rsidRPr="007C4BCC">
              <w:t>29.5044247787611</w:t>
            </w:r>
          </w:p>
        </w:tc>
        <w:tc>
          <w:tcPr>
            <w:tcW w:w="2580" w:type="dxa"/>
            <w:noWrap/>
            <w:hideMark/>
          </w:tcPr>
          <w:p w14:paraId="06FD2042" w14:textId="77777777" w:rsidR="00D62159" w:rsidRPr="007C4BCC" w:rsidRDefault="00D62159" w:rsidP="00380706">
            <w:pPr>
              <w:spacing w:line="360" w:lineRule="auto"/>
              <w:jc w:val="right"/>
            </w:pPr>
            <w:r w:rsidRPr="007C4BCC">
              <w:t>7794.4955752212400</w:t>
            </w:r>
          </w:p>
        </w:tc>
      </w:tr>
      <w:tr w:rsidR="00D62159" w:rsidRPr="007C4BCC" w14:paraId="5D930985" w14:textId="77777777" w:rsidTr="00F069C3">
        <w:trPr>
          <w:trHeight w:val="315"/>
        </w:trPr>
        <w:tc>
          <w:tcPr>
            <w:tcW w:w="1360" w:type="dxa"/>
            <w:noWrap/>
            <w:hideMark/>
          </w:tcPr>
          <w:p w14:paraId="0BE43A41" w14:textId="77777777" w:rsidR="00D62159" w:rsidRPr="007C4BCC" w:rsidRDefault="00D62159" w:rsidP="00380706">
            <w:pPr>
              <w:spacing w:line="360" w:lineRule="auto"/>
            </w:pPr>
            <w:r w:rsidRPr="007C4BCC">
              <w:t>Rear</w:t>
            </w:r>
          </w:p>
        </w:tc>
        <w:tc>
          <w:tcPr>
            <w:tcW w:w="960" w:type="dxa"/>
            <w:noWrap/>
            <w:hideMark/>
          </w:tcPr>
          <w:p w14:paraId="4D9B7F91" w14:textId="77777777" w:rsidR="00D62159" w:rsidRPr="007C4BCC" w:rsidRDefault="00D62159" w:rsidP="00380706">
            <w:pPr>
              <w:spacing w:line="360" w:lineRule="auto"/>
              <w:jc w:val="right"/>
            </w:pPr>
            <w:r w:rsidRPr="007C4BCC">
              <w:t>110</w:t>
            </w:r>
          </w:p>
        </w:tc>
        <w:tc>
          <w:tcPr>
            <w:tcW w:w="2600" w:type="dxa"/>
            <w:noWrap/>
            <w:hideMark/>
          </w:tcPr>
          <w:p w14:paraId="6179C11B" w14:textId="77777777" w:rsidR="00D62159" w:rsidRPr="007C4BCC" w:rsidRDefault="00D62159" w:rsidP="00380706">
            <w:pPr>
              <w:spacing w:line="360" w:lineRule="auto"/>
              <w:jc w:val="right"/>
            </w:pPr>
            <w:r w:rsidRPr="007C4BCC">
              <w:t>25.0363636363636</w:t>
            </w:r>
          </w:p>
        </w:tc>
        <w:tc>
          <w:tcPr>
            <w:tcW w:w="2580" w:type="dxa"/>
            <w:noWrap/>
            <w:hideMark/>
          </w:tcPr>
          <w:p w14:paraId="16F20413" w14:textId="77777777" w:rsidR="00D62159" w:rsidRPr="007C4BCC" w:rsidRDefault="00D62159" w:rsidP="00380706">
            <w:pPr>
              <w:spacing w:line="360" w:lineRule="auto"/>
              <w:jc w:val="right"/>
            </w:pPr>
            <w:r w:rsidRPr="007C4BCC">
              <w:t>983.8545454545450</w:t>
            </w:r>
          </w:p>
        </w:tc>
      </w:tr>
      <w:tr w:rsidR="00D62159" w:rsidRPr="007C4BCC" w14:paraId="44AAD76F" w14:textId="77777777" w:rsidTr="00F069C3">
        <w:trPr>
          <w:trHeight w:val="315"/>
        </w:trPr>
        <w:tc>
          <w:tcPr>
            <w:tcW w:w="1360" w:type="dxa"/>
            <w:noWrap/>
            <w:hideMark/>
          </w:tcPr>
          <w:p w14:paraId="6CE10B21" w14:textId="77777777" w:rsidR="00D62159" w:rsidRPr="007C4BCC" w:rsidRDefault="00D62159" w:rsidP="00380706">
            <w:pPr>
              <w:spacing w:line="360" w:lineRule="auto"/>
              <w:rPr>
                <w:b/>
                <w:bCs/>
              </w:rPr>
            </w:pPr>
            <w:r w:rsidRPr="007C4BCC">
              <w:rPr>
                <w:b/>
                <w:bCs/>
              </w:rPr>
              <w:t>Total</w:t>
            </w:r>
          </w:p>
        </w:tc>
        <w:tc>
          <w:tcPr>
            <w:tcW w:w="960" w:type="dxa"/>
            <w:noWrap/>
            <w:hideMark/>
          </w:tcPr>
          <w:p w14:paraId="1074ECB3" w14:textId="77777777" w:rsidR="00D62159" w:rsidRPr="007C4BCC" w:rsidRDefault="00D62159" w:rsidP="00380706">
            <w:pPr>
              <w:spacing w:line="360" w:lineRule="auto"/>
              <w:jc w:val="right"/>
              <w:rPr>
                <w:b/>
                <w:bCs/>
              </w:rPr>
            </w:pPr>
            <w:r w:rsidRPr="007C4BCC">
              <w:rPr>
                <w:b/>
                <w:bCs/>
              </w:rPr>
              <w:t>428</w:t>
            </w:r>
          </w:p>
        </w:tc>
        <w:tc>
          <w:tcPr>
            <w:tcW w:w="2600" w:type="dxa"/>
            <w:noWrap/>
            <w:hideMark/>
          </w:tcPr>
          <w:p w14:paraId="70A93E4E" w14:textId="77777777" w:rsidR="00D62159" w:rsidRPr="007C4BCC" w:rsidRDefault="00D62159" w:rsidP="00380706">
            <w:pPr>
              <w:spacing w:line="360" w:lineRule="auto"/>
              <w:jc w:val="right"/>
              <w:rPr>
                <w:b/>
                <w:bCs/>
              </w:rPr>
            </w:pPr>
            <w:r w:rsidRPr="007C4BCC">
              <w:rPr>
                <w:b/>
                <w:bCs/>
              </w:rPr>
              <w:t>26.8434579439252</w:t>
            </w:r>
          </w:p>
        </w:tc>
        <w:tc>
          <w:tcPr>
            <w:tcW w:w="2580" w:type="dxa"/>
            <w:noWrap/>
            <w:hideMark/>
          </w:tcPr>
          <w:p w14:paraId="27C827C7" w14:textId="77777777" w:rsidR="00D62159" w:rsidRPr="007C4BCC" w:rsidRDefault="00D62159" w:rsidP="00380706">
            <w:pPr>
              <w:spacing w:line="360" w:lineRule="auto"/>
              <w:jc w:val="right"/>
              <w:rPr>
                <w:b/>
                <w:bCs/>
              </w:rPr>
            </w:pPr>
            <w:r w:rsidRPr="007C4BCC">
              <w:rPr>
                <w:b/>
                <w:bCs/>
              </w:rPr>
              <w:t>14074.5116822429000</w:t>
            </w:r>
          </w:p>
        </w:tc>
      </w:tr>
    </w:tbl>
    <w:p w14:paraId="5C58FD71" w14:textId="77777777" w:rsidR="00314F24" w:rsidRDefault="00314F24" w:rsidP="00D62159">
      <w:pPr>
        <w:pStyle w:val="Heading1"/>
      </w:pPr>
    </w:p>
    <w:p w14:paraId="5D4350DB" w14:textId="77777777" w:rsidR="00314F24" w:rsidRDefault="00314F24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69178481" w14:textId="5CFFD2B5" w:rsidR="00D62159" w:rsidRDefault="00D62159" w:rsidP="00D62159">
      <w:pPr>
        <w:pStyle w:val="Heading1"/>
      </w:pPr>
      <w:r>
        <w:lastRenderedPageBreak/>
        <w:t xml:space="preserve">Question </w:t>
      </w:r>
      <w:r w:rsidR="00380706">
        <w:t>4</w:t>
      </w:r>
      <w:r>
        <w:t xml:space="preserve"> (</w:t>
      </w:r>
      <w:r w:rsidR="00380706">
        <w:t>1</w:t>
      </w:r>
      <w:r>
        <w:t>5 points)</w:t>
      </w:r>
    </w:p>
    <w:p w14:paraId="46433822" w14:textId="5D563EC9" w:rsidR="00D62159" w:rsidRDefault="00D62159" w:rsidP="00380706">
      <w:pPr>
        <w:spacing w:after="0" w:line="360" w:lineRule="auto"/>
      </w:pPr>
      <w:r>
        <w:t xml:space="preserve">You live </w:t>
      </w:r>
      <w:r w:rsidRPr="002F2143">
        <w:t>in the San Francisco Bay area</w:t>
      </w:r>
      <w:r>
        <w:t xml:space="preserve"> where earthquakes are not uncommon.  Your house has a security alarm system </w:t>
      </w:r>
      <w:r w:rsidRPr="002F2143">
        <w:t>against burglary</w:t>
      </w:r>
      <w:r>
        <w:t xml:space="preserve">, and it </w:t>
      </w:r>
      <w:r w:rsidRPr="002F2143">
        <w:t>can be set</w:t>
      </w:r>
      <w:r>
        <w:t xml:space="preserve"> off occasionally </w:t>
      </w:r>
      <w:r w:rsidRPr="002F2143">
        <w:t>by an earthquake</w:t>
      </w:r>
      <w:r>
        <w:t xml:space="preserve">.  Historically, </w:t>
      </w:r>
      <w:r w:rsidRPr="002F2143">
        <w:t>there is</w:t>
      </w:r>
      <w:r>
        <w:t xml:space="preserve"> a 6% chance </w:t>
      </w:r>
      <w:r w:rsidRPr="002F2143">
        <w:t>that</w:t>
      </w:r>
      <w:r>
        <w:t xml:space="preserve"> your house </w:t>
      </w:r>
      <w:r w:rsidRPr="002F2143">
        <w:t>will be burglarized</w:t>
      </w:r>
      <w:r>
        <w:t xml:space="preserve"> and </w:t>
      </w:r>
      <w:r w:rsidRPr="002F2143">
        <w:t>there is</w:t>
      </w:r>
      <w:r>
        <w:t xml:space="preserve"> a 2% chance that an earthquake will occur </w:t>
      </w:r>
      <w:r w:rsidRPr="002F2143">
        <w:t>in your area</w:t>
      </w:r>
      <w:r>
        <w:t xml:space="preserve">.  You can assume </w:t>
      </w:r>
      <w:r w:rsidRPr="002F2143">
        <w:t>that</w:t>
      </w:r>
      <w:r>
        <w:t xml:space="preserve"> the occurrences </w:t>
      </w:r>
      <w:r w:rsidRPr="002F2143">
        <w:t>of burglary</w:t>
      </w:r>
      <w:r>
        <w:t xml:space="preserve"> and earthquake are statistically independent.  </w:t>
      </w:r>
      <w:r w:rsidRPr="002F2143">
        <w:t>Based on your experience</w:t>
      </w:r>
      <w:r>
        <w:t>, your alarm will sound if the following events have occurred.</w:t>
      </w:r>
    </w:p>
    <w:p w14:paraId="50B38F6B" w14:textId="77777777" w:rsidR="00314F24" w:rsidRDefault="00314F24" w:rsidP="00380706">
      <w:pPr>
        <w:spacing w:after="0" w:line="360" w:lineRule="auto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896"/>
        <w:gridCol w:w="1364"/>
        <w:gridCol w:w="1364"/>
        <w:gridCol w:w="1363"/>
        <w:gridCol w:w="1363"/>
      </w:tblGrid>
      <w:tr w:rsidR="00D62159" w14:paraId="0D465800" w14:textId="77777777" w:rsidTr="00F069C3">
        <w:tc>
          <w:tcPr>
            <w:tcW w:w="1000" w:type="pct"/>
            <w:vAlign w:val="center"/>
          </w:tcPr>
          <w:p w14:paraId="1BCD4014" w14:textId="77777777" w:rsidR="00D62159" w:rsidRPr="00FA4C40" w:rsidRDefault="00D62159" w:rsidP="00380706">
            <w:pPr>
              <w:spacing w:line="360" w:lineRule="auto"/>
              <w:rPr>
                <w:b/>
              </w:rPr>
            </w:pPr>
            <w:r w:rsidRPr="00FA4C40">
              <w:rPr>
                <w:b/>
              </w:rPr>
              <w:t>Earthquake</w:t>
            </w:r>
          </w:p>
        </w:tc>
        <w:tc>
          <w:tcPr>
            <w:tcW w:w="350" w:type="pct"/>
            <w:vAlign w:val="center"/>
          </w:tcPr>
          <w:p w14:paraId="2C1FFCEF" w14:textId="77777777" w:rsidR="00D62159" w:rsidRDefault="00D62159" w:rsidP="00380706">
            <w:pPr>
              <w:spacing w:line="360" w:lineRule="auto"/>
              <w:jc w:val="center"/>
            </w:pPr>
            <w:r>
              <w:t>True</w:t>
            </w:r>
          </w:p>
        </w:tc>
        <w:tc>
          <w:tcPr>
            <w:tcW w:w="350" w:type="pct"/>
            <w:vAlign w:val="center"/>
          </w:tcPr>
          <w:p w14:paraId="6237231B" w14:textId="77777777" w:rsidR="00D62159" w:rsidRDefault="00D62159" w:rsidP="00380706">
            <w:pPr>
              <w:spacing w:line="360" w:lineRule="auto"/>
              <w:jc w:val="center"/>
            </w:pPr>
            <w:r>
              <w:t>True</w:t>
            </w:r>
          </w:p>
        </w:tc>
        <w:tc>
          <w:tcPr>
            <w:tcW w:w="350" w:type="pct"/>
            <w:vAlign w:val="center"/>
          </w:tcPr>
          <w:p w14:paraId="784AAB2E" w14:textId="77777777" w:rsidR="00D62159" w:rsidRDefault="00D62159" w:rsidP="00380706">
            <w:pPr>
              <w:spacing w:line="360" w:lineRule="auto"/>
              <w:jc w:val="center"/>
            </w:pPr>
            <w:r>
              <w:t>False</w:t>
            </w:r>
          </w:p>
        </w:tc>
        <w:tc>
          <w:tcPr>
            <w:tcW w:w="350" w:type="pct"/>
            <w:vAlign w:val="center"/>
          </w:tcPr>
          <w:p w14:paraId="639604E3" w14:textId="77777777" w:rsidR="00D62159" w:rsidRDefault="00D62159" w:rsidP="00380706">
            <w:pPr>
              <w:spacing w:line="360" w:lineRule="auto"/>
              <w:jc w:val="center"/>
            </w:pPr>
            <w:r>
              <w:t>False</w:t>
            </w:r>
          </w:p>
        </w:tc>
      </w:tr>
      <w:tr w:rsidR="00D62159" w14:paraId="0F3F94AF" w14:textId="77777777" w:rsidTr="00F069C3">
        <w:tc>
          <w:tcPr>
            <w:tcW w:w="1000" w:type="pct"/>
            <w:vAlign w:val="center"/>
          </w:tcPr>
          <w:p w14:paraId="5EAAC22D" w14:textId="77777777" w:rsidR="00D62159" w:rsidRPr="00FA4C40" w:rsidRDefault="00D62159" w:rsidP="00380706">
            <w:pPr>
              <w:spacing w:line="360" w:lineRule="auto"/>
              <w:rPr>
                <w:b/>
              </w:rPr>
            </w:pPr>
            <w:r w:rsidRPr="00FA4C40">
              <w:rPr>
                <w:b/>
              </w:rPr>
              <w:t>Burglary</w:t>
            </w:r>
          </w:p>
        </w:tc>
        <w:tc>
          <w:tcPr>
            <w:tcW w:w="350" w:type="pct"/>
            <w:vAlign w:val="center"/>
          </w:tcPr>
          <w:p w14:paraId="57E831CE" w14:textId="77777777" w:rsidR="00D62159" w:rsidRDefault="00D62159" w:rsidP="00380706">
            <w:pPr>
              <w:spacing w:line="360" w:lineRule="auto"/>
              <w:jc w:val="center"/>
            </w:pPr>
            <w:r>
              <w:t>True</w:t>
            </w:r>
          </w:p>
        </w:tc>
        <w:tc>
          <w:tcPr>
            <w:tcW w:w="350" w:type="pct"/>
            <w:vAlign w:val="center"/>
          </w:tcPr>
          <w:p w14:paraId="01CB968A" w14:textId="77777777" w:rsidR="00D62159" w:rsidRDefault="00D62159" w:rsidP="00380706">
            <w:pPr>
              <w:spacing w:line="360" w:lineRule="auto"/>
              <w:jc w:val="center"/>
            </w:pPr>
            <w:r>
              <w:t>False</w:t>
            </w:r>
          </w:p>
        </w:tc>
        <w:tc>
          <w:tcPr>
            <w:tcW w:w="350" w:type="pct"/>
            <w:vAlign w:val="center"/>
          </w:tcPr>
          <w:p w14:paraId="7A5AD26B" w14:textId="77777777" w:rsidR="00D62159" w:rsidRDefault="00D62159" w:rsidP="00380706">
            <w:pPr>
              <w:spacing w:line="360" w:lineRule="auto"/>
              <w:jc w:val="center"/>
            </w:pPr>
            <w:r>
              <w:t>True</w:t>
            </w:r>
          </w:p>
        </w:tc>
        <w:tc>
          <w:tcPr>
            <w:tcW w:w="350" w:type="pct"/>
            <w:vAlign w:val="center"/>
          </w:tcPr>
          <w:p w14:paraId="09474C1C" w14:textId="77777777" w:rsidR="00D62159" w:rsidRDefault="00D62159" w:rsidP="00380706">
            <w:pPr>
              <w:spacing w:line="360" w:lineRule="auto"/>
              <w:jc w:val="center"/>
            </w:pPr>
            <w:r>
              <w:t>False</w:t>
            </w:r>
          </w:p>
        </w:tc>
      </w:tr>
      <w:tr w:rsidR="00D62159" w14:paraId="043238B1" w14:textId="77777777" w:rsidTr="00F069C3">
        <w:tc>
          <w:tcPr>
            <w:tcW w:w="1000" w:type="pct"/>
            <w:vAlign w:val="center"/>
          </w:tcPr>
          <w:p w14:paraId="1537AE21" w14:textId="77777777" w:rsidR="00D62159" w:rsidRPr="00FA4C40" w:rsidRDefault="00D62159" w:rsidP="00380706">
            <w:pPr>
              <w:spacing w:line="360" w:lineRule="auto"/>
              <w:rPr>
                <w:b/>
              </w:rPr>
            </w:pPr>
            <w:r w:rsidRPr="00FA4C40">
              <w:rPr>
                <w:b/>
              </w:rPr>
              <w:t xml:space="preserve">Probability </w:t>
            </w:r>
            <w:r w:rsidRPr="002F2143">
              <w:rPr>
                <w:b/>
              </w:rPr>
              <w:t>that</w:t>
            </w:r>
            <w:r w:rsidRPr="00FA4C40">
              <w:rPr>
                <w:b/>
              </w:rPr>
              <w:t xml:space="preserve"> Alarm will </w:t>
            </w:r>
            <w:r>
              <w:rPr>
                <w:b/>
              </w:rPr>
              <w:t>s</w:t>
            </w:r>
            <w:r w:rsidRPr="00FA4C40">
              <w:rPr>
                <w:b/>
              </w:rPr>
              <w:t>ound</w:t>
            </w:r>
          </w:p>
        </w:tc>
        <w:tc>
          <w:tcPr>
            <w:tcW w:w="350" w:type="pct"/>
            <w:vAlign w:val="center"/>
          </w:tcPr>
          <w:p w14:paraId="141FF671" w14:textId="77777777" w:rsidR="00D62159" w:rsidRDefault="00D62159" w:rsidP="00380706">
            <w:pPr>
              <w:spacing w:line="360" w:lineRule="auto"/>
              <w:jc w:val="center"/>
            </w:pPr>
            <w:r>
              <w:t>0.99</w:t>
            </w:r>
          </w:p>
        </w:tc>
        <w:tc>
          <w:tcPr>
            <w:tcW w:w="350" w:type="pct"/>
            <w:vAlign w:val="center"/>
          </w:tcPr>
          <w:p w14:paraId="293E0759" w14:textId="77777777" w:rsidR="00D62159" w:rsidRDefault="00D62159" w:rsidP="00380706">
            <w:pPr>
              <w:spacing w:line="360" w:lineRule="auto"/>
              <w:jc w:val="center"/>
            </w:pPr>
            <w:r>
              <w:t>0.15</w:t>
            </w:r>
          </w:p>
        </w:tc>
        <w:tc>
          <w:tcPr>
            <w:tcW w:w="350" w:type="pct"/>
            <w:vAlign w:val="center"/>
          </w:tcPr>
          <w:p w14:paraId="4BACA0F2" w14:textId="77777777" w:rsidR="00D62159" w:rsidRDefault="00D62159" w:rsidP="00380706">
            <w:pPr>
              <w:spacing w:line="360" w:lineRule="auto"/>
              <w:jc w:val="center"/>
            </w:pPr>
            <w:r>
              <w:t>0.95</w:t>
            </w:r>
          </w:p>
        </w:tc>
        <w:tc>
          <w:tcPr>
            <w:tcW w:w="350" w:type="pct"/>
            <w:vAlign w:val="center"/>
          </w:tcPr>
          <w:p w14:paraId="38A745EC" w14:textId="77777777" w:rsidR="00D62159" w:rsidRDefault="00D62159" w:rsidP="00380706">
            <w:pPr>
              <w:spacing w:line="360" w:lineRule="auto"/>
              <w:jc w:val="center"/>
            </w:pPr>
            <w:r>
              <w:t>0.0001</w:t>
            </w:r>
          </w:p>
        </w:tc>
      </w:tr>
    </w:tbl>
    <w:p w14:paraId="6FDF243E" w14:textId="15B59C7F" w:rsidR="00B176B1" w:rsidRDefault="00D62159" w:rsidP="00380706">
      <w:pPr>
        <w:spacing w:after="0" w:line="360" w:lineRule="auto"/>
      </w:pPr>
      <w:r>
        <w:t xml:space="preserve">Please calculate this quantity Prob(Burglary = True and Earthquake = False | Alarm Sounded = False), i.e., the conditional probability that your house </w:t>
      </w:r>
      <w:r w:rsidRPr="002F2143">
        <w:t>has been burglarized</w:t>
      </w:r>
      <w:r>
        <w:t xml:space="preserve"> but no earthquake has occurred provided the alarm has not sounded.</w:t>
      </w:r>
    </w:p>
    <w:sectPr w:rsidR="00B176B1" w:rsidSect="00DF44E8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F01C74" w14:textId="77777777" w:rsidR="006B032F" w:rsidRDefault="006B032F" w:rsidP="00FD10A7">
      <w:pPr>
        <w:spacing w:after="0" w:line="240" w:lineRule="auto"/>
      </w:pPr>
      <w:r>
        <w:separator/>
      </w:r>
    </w:p>
  </w:endnote>
  <w:endnote w:type="continuationSeparator" w:id="0">
    <w:p w14:paraId="47FF0476" w14:textId="77777777" w:rsidR="006B032F" w:rsidRDefault="006B032F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722F6" w14:textId="77777777"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p>
    </w:sdtContent>
  </w:sdt>
  <w:p w14:paraId="6BB4E00D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CED85C" w14:textId="77777777"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4F345D" w14:textId="77777777"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154A83" w14:textId="77777777" w:rsidR="006B032F" w:rsidRDefault="006B032F" w:rsidP="00FD10A7">
      <w:pPr>
        <w:spacing w:after="0" w:line="240" w:lineRule="auto"/>
      </w:pPr>
      <w:r>
        <w:separator/>
      </w:r>
    </w:p>
  </w:footnote>
  <w:footnote w:type="continuationSeparator" w:id="0">
    <w:p w14:paraId="3D3FAE36" w14:textId="77777777" w:rsidR="006B032F" w:rsidRDefault="006B032F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D6002" w14:textId="2B68937E" w:rsidR="001C4809" w:rsidRDefault="00D62159" w:rsidP="001C4809">
    <w:pPr>
      <w:pStyle w:val="Header"/>
      <w:jc w:val="right"/>
    </w:pPr>
    <w:r>
      <w:t xml:space="preserve">Introduction to </w:t>
    </w:r>
    <w:r w:rsidR="007F23D5">
      <w:t>Machine Learning</w:t>
    </w:r>
    <w:r w:rsidR="001C4809">
      <w:t xml:space="preserve">: </w:t>
    </w:r>
    <w:r>
      <w:t>Autumn</w:t>
    </w:r>
    <w:r w:rsidR="005F3EC7">
      <w:t xml:space="preserve"> 2020</w:t>
    </w:r>
    <w:r w:rsidR="00157BB3">
      <w:t xml:space="preserve"> Assignment </w:t>
    </w:r>
    <w:r w:rsidR="0022491A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ED1798"/>
    <w:multiLevelType w:val="hybridMultilevel"/>
    <w:tmpl w:val="EB16644C"/>
    <w:lvl w:ilvl="0" w:tplc="9ECEDAAA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5D4CDB"/>
    <w:multiLevelType w:val="hybridMultilevel"/>
    <w:tmpl w:val="5D6C95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DD6409"/>
    <w:multiLevelType w:val="hybridMultilevel"/>
    <w:tmpl w:val="D30AE2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8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656AFD"/>
    <w:multiLevelType w:val="hybridMultilevel"/>
    <w:tmpl w:val="959CED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FE2C20"/>
    <w:multiLevelType w:val="hybridMultilevel"/>
    <w:tmpl w:val="2430BC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5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2349BA"/>
    <w:multiLevelType w:val="hybridMultilevel"/>
    <w:tmpl w:val="482291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A64EA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E03B70"/>
    <w:multiLevelType w:val="hybridMultilevel"/>
    <w:tmpl w:val="03D07A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42F2681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38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917363"/>
    <w:multiLevelType w:val="hybridMultilevel"/>
    <w:tmpl w:val="F36035EE"/>
    <w:lvl w:ilvl="0" w:tplc="1C46EB3C">
      <w:start w:val="1"/>
      <w:numFmt w:val="low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92" w:hanging="360"/>
      </w:pPr>
    </w:lvl>
    <w:lvl w:ilvl="2" w:tplc="0409001B" w:tentative="1">
      <w:start w:val="1"/>
      <w:numFmt w:val="lowerRoman"/>
      <w:lvlText w:val="%3."/>
      <w:lvlJc w:val="right"/>
      <w:pPr>
        <w:ind w:left="1512" w:hanging="180"/>
      </w:pPr>
    </w:lvl>
    <w:lvl w:ilvl="3" w:tplc="0409000F" w:tentative="1">
      <w:start w:val="1"/>
      <w:numFmt w:val="decimal"/>
      <w:lvlText w:val="%4."/>
      <w:lvlJc w:val="left"/>
      <w:pPr>
        <w:ind w:left="2232" w:hanging="360"/>
      </w:pPr>
    </w:lvl>
    <w:lvl w:ilvl="4" w:tplc="04090019" w:tentative="1">
      <w:start w:val="1"/>
      <w:numFmt w:val="lowerLetter"/>
      <w:lvlText w:val="%5."/>
      <w:lvlJc w:val="left"/>
      <w:pPr>
        <w:ind w:left="2952" w:hanging="360"/>
      </w:pPr>
    </w:lvl>
    <w:lvl w:ilvl="5" w:tplc="0409001B" w:tentative="1">
      <w:start w:val="1"/>
      <w:numFmt w:val="lowerRoman"/>
      <w:lvlText w:val="%6."/>
      <w:lvlJc w:val="right"/>
      <w:pPr>
        <w:ind w:left="3672" w:hanging="180"/>
      </w:pPr>
    </w:lvl>
    <w:lvl w:ilvl="6" w:tplc="0409000F" w:tentative="1">
      <w:start w:val="1"/>
      <w:numFmt w:val="decimal"/>
      <w:lvlText w:val="%7."/>
      <w:lvlJc w:val="left"/>
      <w:pPr>
        <w:ind w:left="4392" w:hanging="360"/>
      </w:pPr>
    </w:lvl>
    <w:lvl w:ilvl="7" w:tplc="04090019" w:tentative="1">
      <w:start w:val="1"/>
      <w:numFmt w:val="lowerLetter"/>
      <w:lvlText w:val="%8."/>
      <w:lvlJc w:val="left"/>
      <w:pPr>
        <w:ind w:left="5112" w:hanging="360"/>
      </w:pPr>
    </w:lvl>
    <w:lvl w:ilvl="8" w:tplc="0409001B" w:tentative="1">
      <w:start w:val="1"/>
      <w:numFmt w:val="lowerRoman"/>
      <w:lvlText w:val="%9."/>
      <w:lvlJc w:val="right"/>
      <w:pPr>
        <w:ind w:left="5832" w:hanging="180"/>
      </w:pPr>
    </w:lvl>
  </w:abstractNum>
  <w:abstractNum w:abstractNumId="42" w15:restartNumberingAfterBreak="0">
    <w:nsid w:val="755177AF"/>
    <w:multiLevelType w:val="hybridMultilevel"/>
    <w:tmpl w:val="8A9860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2"/>
  </w:num>
  <w:num w:numId="3">
    <w:abstractNumId w:val="28"/>
  </w:num>
  <w:num w:numId="4">
    <w:abstractNumId w:val="25"/>
  </w:num>
  <w:num w:numId="5">
    <w:abstractNumId w:val="34"/>
  </w:num>
  <w:num w:numId="6">
    <w:abstractNumId w:val="7"/>
  </w:num>
  <w:num w:numId="7">
    <w:abstractNumId w:val="4"/>
  </w:num>
  <w:num w:numId="8">
    <w:abstractNumId w:val="14"/>
  </w:num>
  <w:num w:numId="9">
    <w:abstractNumId w:val="38"/>
  </w:num>
  <w:num w:numId="10">
    <w:abstractNumId w:val="44"/>
  </w:num>
  <w:num w:numId="11">
    <w:abstractNumId w:val="26"/>
  </w:num>
  <w:num w:numId="12">
    <w:abstractNumId w:val="45"/>
  </w:num>
  <w:num w:numId="13">
    <w:abstractNumId w:val="20"/>
  </w:num>
  <w:num w:numId="14">
    <w:abstractNumId w:val="9"/>
  </w:num>
  <w:num w:numId="15">
    <w:abstractNumId w:val="0"/>
  </w:num>
  <w:num w:numId="16">
    <w:abstractNumId w:val="21"/>
  </w:num>
  <w:num w:numId="17">
    <w:abstractNumId w:val="24"/>
  </w:num>
  <w:num w:numId="18">
    <w:abstractNumId w:val="27"/>
  </w:num>
  <w:num w:numId="19">
    <w:abstractNumId w:val="23"/>
  </w:num>
  <w:num w:numId="20">
    <w:abstractNumId w:val="6"/>
  </w:num>
  <w:num w:numId="21">
    <w:abstractNumId w:val="11"/>
  </w:num>
  <w:num w:numId="22">
    <w:abstractNumId w:val="29"/>
  </w:num>
  <w:num w:numId="23">
    <w:abstractNumId w:val="18"/>
  </w:num>
  <w:num w:numId="24">
    <w:abstractNumId w:val="37"/>
  </w:num>
  <w:num w:numId="25">
    <w:abstractNumId w:val="8"/>
  </w:num>
  <w:num w:numId="26">
    <w:abstractNumId w:val="1"/>
  </w:num>
  <w:num w:numId="27">
    <w:abstractNumId w:val="43"/>
  </w:num>
  <w:num w:numId="28">
    <w:abstractNumId w:val="40"/>
  </w:num>
  <w:num w:numId="29">
    <w:abstractNumId w:val="35"/>
  </w:num>
  <w:num w:numId="30">
    <w:abstractNumId w:val="17"/>
  </w:num>
  <w:num w:numId="31">
    <w:abstractNumId w:val="2"/>
  </w:num>
  <w:num w:numId="32">
    <w:abstractNumId w:val="3"/>
  </w:num>
  <w:num w:numId="33">
    <w:abstractNumId w:val="39"/>
  </w:num>
  <w:num w:numId="34">
    <w:abstractNumId w:val="15"/>
  </w:num>
  <w:num w:numId="35">
    <w:abstractNumId w:val="5"/>
  </w:num>
  <w:num w:numId="36">
    <w:abstractNumId w:val="19"/>
  </w:num>
  <w:num w:numId="37">
    <w:abstractNumId w:val="36"/>
  </w:num>
  <w:num w:numId="38">
    <w:abstractNumId w:val="22"/>
  </w:num>
  <w:num w:numId="39">
    <w:abstractNumId w:val="33"/>
  </w:num>
  <w:num w:numId="40">
    <w:abstractNumId w:val="41"/>
  </w:num>
  <w:num w:numId="41">
    <w:abstractNumId w:val="16"/>
  </w:num>
  <w:num w:numId="42">
    <w:abstractNumId w:val="31"/>
  </w:num>
  <w:num w:numId="43">
    <w:abstractNumId w:val="10"/>
  </w:num>
  <w:num w:numId="44">
    <w:abstractNumId w:val="42"/>
  </w:num>
  <w:num w:numId="45">
    <w:abstractNumId w:val="30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4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8ED"/>
    <w:rsid w:val="00056A08"/>
    <w:rsid w:val="000607DE"/>
    <w:rsid w:val="0006332A"/>
    <w:rsid w:val="00071D5F"/>
    <w:rsid w:val="0007471E"/>
    <w:rsid w:val="000827D8"/>
    <w:rsid w:val="000B34D6"/>
    <w:rsid w:val="000B3BB8"/>
    <w:rsid w:val="000B477D"/>
    <w:rsid w:val="000B55DF"/>
    <w:rsid w:val="000C4071"/>
    <w:rsid w:val="000C45D8"/>
    <w:rsid w:val="000C557B"/>
    <w:rsid w:val="000C7AE1"/>
    <w:rsid w:val="000D7F1D"/>
    <w:rsid w:val="000F0919"/>
    <w:rsid w:val="000F4CB4"/>
    <w:rsid w:val="00103431"/>
    <w:rsid w:val="00112496"/>
    <w:rsid w:val="00134A09"/>
    <w:rsid w:val="001403D8"/>
    <w:rsid w:val="001475F9"/>
    <w:rsid w:val="0015070A"/>
    <w:rsid w:val="00156579"/>
    <w:rsid w:val="00157BB3"/>
    <w:rsid w:val="00160A14"/>
    <w:rsid w:val="00173462"/>
    <w:rsid w:val="00182A37"/>
    <w:rsid w:val="001832C6"/>
    <w:rsid w:val="001848CC"/>
    <w:rsid w:val="001855B8"/>
    <w:rsid w:val="00194712"/>
    <w:rsid w:val="00195A5D"/>
    <w:rsid w:val="001A5D60"/>
    <w:rsid w:val="001C4809"/>
    <w:rsid w:val="002012C8"/>
    <w:rsid w:val="002160AB"/>
    <w:rsid w:val="0022491A"/>
    <w:rsid w:val="00234C59"/>
    <w:rsid w:val="00243879"/>
    <w:rsid w:val="002A0E0F"/>
    <w:rsid w:val="002B12CC"/>
    <w:rsid w:val="002E04E8"/>
    <w:rsid w:val="002E2093"/>
    <w:rsid w:val="002E4924"/>
    <w:rsid w:val="00301DAD"/>
    <w:rsid w:val="003126A2"/>
    <w:rsid w:val="00314354"/>
    <w:rsid w:val="00314372"/>
    <w:rsid w:val="00314F24"/>
    <w:rsid w:val="0032202D"/>
    <w:rsid w:val="003271DC"/>
    <w:rsid w:val="00337956"/>
    <w:rsid w:val="00341DB3"/>
    <w:rsid w:val="003421A5"/>
    <w:rsid w:val="00342C25"/>
    <w:rsid w:val="00343C19"/>
    <w:rsid w:val="00343D93"/>
    <w:rsid w:val="0034472E"/>
    <w:rsid w:val="0035422A"/>
    <w:rsid w:val="003640C0"/>
    <w:rsid w:val="00370DA4"/>
    <w:rsid w:val="003755BA"/>
    <w:rsid w:val="0038003A"/>
    <w:rsid w:val="00380706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C104B"/>
    <w:rsid w:val="003C42B8"/>
    <w:rsid w:val="003C5B46"/>
    <w:rsid w:val="003D27C3"/>
    <w:rsid w:val="003E6AA4"/>
    <w:rsid w:val="003F600A"/>
    <w:rsid w:val="00410C3D"/>
    <w:rsid w:val="00415505"/>
    <w:rsid w:val="00417C4E"/>
    <w:rsid w:val="004212E8"/>
    <w:rsid w:val="00437271"/>
    <w:rsid w:val="00451145"/>
    <w:rsid w:val="00452249"/>
    <w:rsid w:val="00457E44"/>
    <w:rsid w:val="00462907"/>
    <w:rsid w:val="004672CB"/>
    <w:rsid w:val="004726C9"/>
    <w:rsid w:val="0048069C"/>
    <w:rsid w:val="00495D8D"/>
    <w:rsid w:val="00496173"/>
    <w:rsid w:val="004B08AA"/>
    <w:rsid w:val="004B0B9E"/>
    <w:rsid w:val="004B0BA9"/>
    <w:rsid w:val="004D2402"/>
    <w:rsid w:val="004E0213"/>
    <w:rsid w:val="004E3171"/>
    <w:rsid w:val="004E65AE"/>
    <w:rsid w:val="004F617B"/>
    <w:rsid w:val="004F7612"/>
    <w:rsid w:val="0050296C"/>
    <w:rsid w:val="00506563"/>
    <w:rsid w:val="00525C36"/>
    <w:rsid w:val="00543AEC"/>
    <w:rsid w:val="005706D1"/>
    <w:rsid w:val="0057089D"/>
    <w:rsid w:val="00577C4D"/>
    <w:rsid w:val="005864C5"/>
    <w:rsid w:val="00586785"/>
    <w:rsid w:val="005A5FB7"/>
    <w:rsid w:val="005C3E39"/>
    <w:rsid w:val="005C54F3"/>
    <w:rsid w:val="005D1EF1"/>
    <w:rsid w:val="005E416B"/>
    <w:rsid w:val="005F3EC7"/>
    <w:rsid w:val="005F7AB5"/>
    <w:rsid w:val="00601616"/>
    <w:rsid w:val="00607AE2"/>
    <w:rsid w:val="00610454"/>
    <w:rsid w:val="00612748"/>
    <w:rsid w:val="00623540"/>
    <w:rsid w:val="00626B2E"/>
    <w:rsid w:val="00630445"/>
    <w:rsid w:val="006478B8"/>
    <w:rsid w:val="00661D0C"/>
    <w:rsid w:val="00664A89"/>
    <w:rsid w:val="00664F0D"/>
    <w:rsid w:val="006819F5"/>
    <w:rsid w:val="00684E8C"/>
    <w:rsid w:val="00685700"/>
    <w:rsid w:val="006A0101"/>
    <w:rsid w:val="006A1AC9"/>
    <w:rsid w:val="006A3906"/>
    <w:rsid w:val="006B032F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4A3E"/>
    <w:rsid w:val="00726F09"/>
    <w:rsid w:val="00727C06"/>
    <w:rsid w:val="00730D6F"/>
    <w:rsid w:val="00742390"/>
    <w:rsid w:val="00746B53"/>
    <w:rsid w:val="0075327A"/>
    <w:rsid w:val="007863B0"/>
    <w:rsid w:val="007A00AE"/>
    <w:rsid w:val="007A1D79"/>
    <w:rsid w:val="007C1F53"/>
    <w:rsid w:val="007C5DE1"/>
    <w:rsid w:val="007C7DEC"/>
    <w:rsid w:val="007D463E"/>
    <w:rsid w:val="007E30AB"/>
    <w:rsid w:val="007F23D5"/>
    <w:rsid w:val="00800139"/>
    <w:rsid w:val="00814020"/>
    <w:rsid w:val="00820041"/>
    <w:rsid w:val="008200A5"/>
    <w:rsid w:val="0082168E"/>
    <w:rsid w:val="008221A5"/>
    <w:rsid w:val="008561D7"/>
    <w:rsid w:val="00857AC0"/>
    <w:rsid w:val="0086212D"/>
    <w:rsid w:val="00873352"/>
    <w:rsid w:val="00873C5C"/>
    <w:rsid w:val="00887685"/>
    <w:rsid w:val="00890A3A"/>
    <w:rsid w:val="008A0E0D"/>
    <w:rsid w:val="008A4C61"/>
    <w:rsid w:val="008C2B21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3007D"/>
    <w:rsid w:val="00950209"/>
    <w:rsid w:val="00961EDE"/>
    <w:rsid w:val="00994DA5"/>
    <w:rsid w:val="00995FD1"/>
    <w:rsid w:val="009A7C86"/>
    <w:rsid w:val="009B2A62"/>
    <w:rsid w:val="009C13B5"/>
    <w:rsid w:val="009D23A9"/>
    <w:rsid w:val="009D4A66"/>
    <w:rsid w:val="009E077E"/>
    <w:rsid w:val="009F7F1A"/>
    <w:rsid w:val="00A00CD5"/>
    <w:rsid w:val="00A01AFD"/>
    <w:rsid w:val="00A1166A"/>
    <w:rsid w:val="00A24752"/>
    <w:rsid w:val="00A31DE1"/>
    <w:rsid w:val="00A36B6E"/>
    <w:rsid w:val="00A40E25"/>
    <w:rsid w:val="00A42D29"/>
    <w:rsid w:val="00A44057"/>
    <w:rsid w:val="00A44B78"/>
    <w:rsid w:val="00A51F16"/>
    <w:rsid w:val="00A52194"/>
    <w:rsid w:val="00A6296C"/>
    <w:rsid w:val="00A72F66"/>
    <w:rsid w:val="00A82AA3"/>
    <w:rsid w:val="00A913C5"/>
    <w:rsid w:val="00A960D0"/>
    <w:rsid w:val="00A974B9"/>
    <w:rsid w:val="00AA256F"/>
    <w:rsid w:val="00AA3263"/>
    <w:rsid w:val="00AC5835"/>
    <w:rsid w:val="00AE23A9"/>
    <w:rsid w:val="00AE4FF5"/>
    <w:rsid w:val="00AE6197"/>
    <w:rsid w:val="00AE7574"/>
    <w:rsid w:val="00B10696"/>
    <w:rsid w:val="00B13D81"/>
    <w:rsid w:val="00B14F68"/>
    <w:rsid w:val="00B176B1"/>
    <w:rsid w:val="00B40F91"/>
    <w:rsid w:val="00B449B6"/>
    <w:rsid w:val="00B574C7"/>
    <w:rsid w:val="00B6037E"/>
    <w:rsid w:val="00B638F6"/>
    <w:rsid w:val="00B75C23"/>
    <w:rsid w:val="00BB2398"/>
    <w:rsid w:val="00BC3262"/>
    <w:rsid w:val="00BD41F2"/>
    <w:rsid w:val="00BE254A"/>
    <w:rsid w:val="00BE2EB0"/>
    <w:rsid w:val="00BE793C"/>
    <w:rsid w:val="00BF5E6E"/>
    <w:rsid w:val="00C00059"/>
    <w:rsid w:val="00C021C5"/>
    <w:rsid w:val="00C25081"/>
    <w:rsid w:val="00C30A2C"/>
    <w:rsid w:val="00C32823"/>
    <w:rsid w:val="00C4797E"/>
    <w:rsid w:val="00C507A5"/>
    <w:rsid w:val="00C527E9"/>
    <w:rsid w:val="00C577E5"/>
    <w:rsid w:val="00C60EFA"/>
    <w:rsid w:val="00C64EE7"/>
    <w:rsid w:val="00C67069"/>
    <w:rsid w:val="00C755F0"/>
    <w:rsid w:val="00CA2223"/>
    <w:rsid w:val="00CB032E"/>
    <w:rsid w:val="00CB0AF5"/>
    <w:rsid w:val="00CB2E33"/>
    <w:rsid w:val="00CB44AE"/>
    <w:rsid w:val="00CD0325"/>
    <w:rsid w:val="00CD1AF4"/>
    <w:rsid w:val="00CD5D61"/>
    <w:rsid w:val="00CD61D6"/>
    <w:rsid w:val="00CE14A8"/>
    <w:rsid w:val="00CF36D7"/>
    <w:rsid w:val="00D13229"/>
    <w:rsid w:val="00D14AE5"/>
    <w:rsid w:val="00D21AF6"/>
    <w:rsid w:val="00D25EF0"/>
    <w:rsid w:val="00D27652"/>
    <w:rsid w:val="00D42EFA"/>
    <w:rsid w:val="00D45652"/>
    <w:rsid w:val="00D5235D"/>
    <w:rsid w:val="00D5588F"/>
    <w:rsid w:val="00D62159"/>
    <w:rsid w:val="00D62792"/>
    <w:rsid w:val="00D64AB5"/>
    <w:rsid w:val="00D6690C"/>
    <w:rsid w:val="00D776FE"/>
    <w:rsid w:val="00D85417"/>
    <w:rsid w:val="00D97749"/>
    <w:rsid w:val="00DA1074"/>
    <w:rsid w:val="00DA2E77"/>
    <w:rsid w:val="00DA4967"/>
    <w:rsid w:val="00DA5F52"/>
    <w:rsid w:val="00DC25F4"/>
    <w:rsid w:val="00DC740B"/>
    <w:rsid w:val="00DD26EC"/>
    <w:rsid w:val="00DD3E36"/>
    <w:rsid w:val="00DF44E8"/>
    <w:rsid w:val="00DF75B7"/>
    <w:rsid w:val="00E0350E"/>
    <w:rsid w:val="00E0617A"/>
    <w:rsid w:val="00E21C10"/>
    <w:rsid w:val="00E30EEA"/>
    <w:rsid w:val="00E335D9"/>
    <w:rsid w:val="00E343DE"/>
    <w:rsid w:val="00E40453"/>
    <w:rsid w:val="00E45977"/>
    <w:rsid w:val="00E574A6"/>
    <w:rsid w:val="00E600B6"/>
    <w:rsid w:val="00E713AD"/>
    <w:rsid w:val="00E7376B"/>
    <w:rsid w:val="00EB2161"/>
    <w:rsid w:val="00EB2917"/>
    <w:rsid w:val="00EB5C6B"/>
    <w:rsid w:val="00EC103D"/>
    <w:rsid w:val="00EC1F62"/>
    <w:rsid w:val="00EE1521"/>
    <w:rsid w:val="00EE5074"/>
    <w:rsid w:val="00EE779D"/>
    <w:rsid w:val="00EF3C98"/>
    <w:rsid w:val="00F025B4"/>
    <w:rsid w:val="00F130F9"/>
    <w:rsid w:val="00F41747"/>
    <w:rsid w:val="00F447B2"/>
    <w:rsid w:val="00F45E37"/>
    <w:rsid w:val="00F570F7"/>
    <w:rsid w:val="00F577A2"/>
    <w:rsid w:val="00F75FE2"/>
    <w:rsid w:val="00F8295A"/>
    <w:rsid w:val="00F92E66"/>
    <w:rsid w:val="00F96DAF"/>
    <w:rsid w:val="00FA040D"/>
    <w:rsid w:val="00FA0C1D"/>
    <w:rsid w:val="00FC5616"/>
    <w:rsid w:val="00FC7BDF"/>
    <w:rsid w:val="00FC7C46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3B71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95</Words>
  <Characters>510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3T15:55:00Z</dcterms:created>
  <dcterms:modified xsi:type="dcterms:W3CDTF">2020-10-28T18:12:00Z</dcterms:modified>
</cp:coreProperties>
</file>